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E519" w14:textId="38508B60" w:rsidR="00F05EBE" w:rsidRPr="00F07D38" w:rsidRDefault="00DD154D" w:rsidP="00DD154D">
      <w:pPr>
        <w:tabs>
          <w:tab w:val="center" w:pos="5400"/>
          <w:tab w:val="left" w:pos="8910"/>
        </w:tabs>
        <w:spacing w:after="0"/>
        <w:rPr>
          <w:b/>
          <w:color w:val="0070C0"/>
        </w:rPr>
      </w:pPr>
      <w:r>
        <w:tab/>
      </w:r>
      <w:r w:rsidR="002F7449">
        <w:rPr>
          <w:b/>
          <w:color w:val="0070C0"/>
        </w:rPr>
        <w:t xml:space="preserve">Operational </w:t>
      </w:r>
      <w:r w:rsidR="002F7449" w:rsidRPr="00F07D38">
        <w:rPr>
          <w:b/>
          <w:color w:val="0070C0"/>
        </w:rPr>
        <w:t xml:space="preserve">Leadership </w:t>
      </w:r>
      <w:r w:rsidRPr="00F07D38">
        <w:rPr>
          <w:b/>
          <w:color w:val="0070C0"/>
        </w:rPr>
        <w:t>|</w:t>
      </w:r>
      <w:r w:rsidR="002F7449" w:rsidRPr="002F7449">
        <w:rPr>
          <w:b/>
          <w:color w:val="0070C0"/>
        </w:rPr>
        <w:t xml:space="preserve"> </w:t>
      </w:r>
      <w:r w:rsidR="002F7449">
        <w:rPr>
          <w:b/>
          <w:color w:val="0070C0"/>
        </w:rPr>
        <w:t>Business Strategy</w:t>
      </w:r>
      <w:r w:rsidRPr="00F07D38">
        <w:rPr>
          <w:b/>
          <w:color w:val="0070C0"/>
        </w:rPr>
        <w:t xml:space="preserve"> </w:t>
      </w:r>
      <w:r w:rsidR="00C6510F" w:rsidRPr="00F07D38">
        <w:rPr>
          <w:b/>
          <w:color w:val="0070C0"/>
        </w:rPr>
        <w:t xml:space="preserve">| </w:t>
      </w:r>
      <w:r w:rsidR="004F4DA8">
        <w:rPr>
          <w:b/>
          <w:color w:val="0070C0"/>
        </w:rPr>
        <w:t>P</w:t>
      </w:r>
      <w:r w:rsidR="003827EE">
        <w:rPr>
          <w:b/>
          <w:color w:val="0070C0"/>
        </w:rPr>
        <w:t>rocess Improvement</w:t>
      </w:r>
    </w:p>
    <w:p w14:paraId="5492F648" w14:textId="7DFCEF16" w:rsidR="00DD154D" w:rsidRPr="00F07D38" w:rsidRDefault="00CD0785" w:rsidP="00F05EBE">
      <w:pPr>
        <w:tabs>
          <w:tab w:val="center" w:pos="5400"/>
          <w:tab w:val="left" w:pos="8910"/>
        </w:tabs>
        <w:spacing w:after="0"/>
        <w:jc w:val="center"/>
        <w:rPr>
          <w:b/>
          <w:color w:val="0070C0"/>
        </w:rPr>
      </w:pPr>
      <w:r w:rsidRPr="00F07D38">
        <w:rPr>
          <w:b/>
          <w:color w:val="0070C0"/>
        </w:rPr>
        <w:t xml:space="preserve">Program </w:t>
      </w:r>
      <w:r w:rsidR="003827EE">
        <w:rPr>
          <w:b/>
          <w:color w:val="0070C0"/>
        </w:rPr>
        <w:t>Management</w:t>
      </w:r>
      <w:r w:rsidR="00C749DF">
        <w:rPr>
          <w:b/>
          <w:color w:val="0070C0"/>
        </w:rPr>
        <w:t xml:space="preserve"> </w:t>
      </w:r>
      <w:r>
        <w:rPr>
          <w:b/>
          <w:color w:val="0070C0"/>
        </w:rPr>
        <w:t>|</w:t>
      </w:r>
      <w:r w:rsidR="000A6127">
        <w:rPr>
          <w:b/>
          <w:color w:val="0070C0"/>
        </w:rPr>
        <w:t xml:space="preserve"> Customer Experience</w:t>
      </w:r>
      <w:r w:rsidR="00C749DF">
        <w:rPr>
          <w:b/>
          <w:color w:val="0070C0"/>
        </w:rPr>
        <w:t xml:space="preserve"> </w:t>
      </w:r>
      <w:r w:rsidR="00F05EBE" w:rsidRPr="00F07D38">
        <w:rPr>
          <w:b/>
          <w:color w:val="0070C0"/>
        </w:rPr>
        <w:t xml:space="preserve">| </w:t>
      </w:r>
      <w:r w:rsidR="008B7FDC" w:rsidRPr="00F07D38">
        <w:rPr>
          <w:b/>
          <w:color w:val="0070C0"/>
        </w:rPr>
        <w:t xml:space="preserve">Business </w:t>
      </w:r>
      <w:r w:rsidR="00F175E7">
        <w:rPr>
          <w:b/>
          <w:color w:val="0070C0"/>
        </w:rPr>
        <w:t>and</w:t>
      </w:r>
      <w:r w:rsidR="008B7FDC">
        <w:rPr>
          <w:b/>
          <w:color w:val="0070C0"/>
        </w:rPr>
        <w:t xml:space="preserve"> </w:t>
      </w:r>
      <w:r w:rsidR="00F175E7">
        <w:rPr>
          <w:b/>
          <w:color w:val="0070C0"/>
        </w:rPr>
        <w:t xml:space="preserve">IT </w:t>
      </w:r>
      <w:r w:rsidR="008B7FDC">
        <w:rPr>
          <w:b/>
          <w:color w:val="0070C0"/>
        </w:rPr>
        <w:t>Alignment</w:t>
      </w:r>
    </w:p>
    <w:p w14:paraId="575F5510" w14:textId="570B01A2" w:rsidR="00DD154D" w:rsidRPr="008B7FDC" w:rsidRDefault="00187707" w:rsidP="00F05EBE">
      <w:pPr>
        <w:spacing w:after="0"/>
        <w:ind w:left="-180" w:right="-180"/>
        <w:jc w:val="center"/>
        <w:rPr>
          <w:b/>
          <w:i/>
          <w:u w:val="single"/>
        </w:rPr>
      </w:pPr>
      <w:r>
        <w:rPr>
          <w:b/>
          <w:i/>
          <w:u w:val="single"/>
        </w:rPr>
        <w:t>___________________________________________________________________________________________________</w:t>
      </w:r>
    </w:p>
    <w:p w14:paraId="7F4F3361" w14:textId="77777777" w:rsidR="00DD154D" w:rsidRDefault="00DD154D" w:rsidP="00060C81">
      <w:pPr>
        <w:spacing w:after="0"/>
      </w:pPr>
    </w:p>
    <w:p w14:paraId="30008D64" w14:textId="532F49BA" w:rsidR="009B6BF1" w:rsidRDefault="009B6BF1" w:rsidP="00DA6226">
      <w:pPr>
        <w:pStyle w:val="ListParagraph"/>
        <w:numPr>
          <w:ilvl w:val="0"/>
          <w:numId w:val="44"/>
        </w:numPr>
        <w:spacing w:line="240" w:lineRule="auto"/>
      </w:pPr>
      <w:r w:rsidRPr="003D7A73">
        <w:rPr>
          <w:b/>
          <w:bCs/>
          <w:color w:val="0070C0"/>
        </w:rPr>
        <w:t>Over 20 years of key leadership</w:t>
      </w:r>
      <w:r w:rsidRPr="007F1617">
        <w:rPr>
          <w:b/>
          <w:bCs/>
          <w:color w:val="0070C0"/>
        </w:rPr>
        <w:t xml:space="preserve"> roles</w:t>
      </w:r>
      <w:r w:rsidRPr="009B6BF1">
        <w:t xml:space="preserve"> </w:t>
      </w:r>
      <w:r w:rsidR="006B6588">
        <w:t xml:space="preserve">in </w:t>
      </w:r>
      <w:r w:rsidRPr="009B6BF1">
        <w:t>global companies; Microsoft, KPMG, and the US Air Force</w:t>
      </w:r>
    </w:p>
    <w:p w14:paraId="3AA47F28" w14:textId="6A59C448" w:rsidR="00CF4848" w:rsidRDefault="00CF4848" w:rsidP="00DA6226">
      <w:pPr>
        <w:pStyle w:val="ListParagraph"/>
        <w:numPr>
          <w:ilvl w:val="0"/>
          <w:numId w:val="44"/>
        </w:numPr>
        <w:spacing w:line="240" w:lineRule="auto"/>
      </w:pPr>
      <w:r>
        <w:rPr>
          <w:b/>
          <w:color w:val="0070C0"/>
        </w:rPr>
        <w:t>Dri</w:t>
      </w:r>
      <w:r w:rsidR="00383733">
        <w:rPr>
          <w:b/>
          <w:color w:val="0070C0"/>
        </w:rPr>
        <w:t>ving</w:t>
      </w:r>
      <w:r w:rsidRPr="00277D52">
        <w:rPr>
          <w:b/>
          <w:color w:val="0070C0"/>
        </w:rPr>
        <w:t xml:space="preserve"> exceptional results</w:t>
      </w:r>
      <w:r w:rsidRPr="00277D52">
        <w:rPr>
          <w:color w:val="0070C0"/>
        </w:rPr>
        <w:t xml:space="preserve"> </w:t>
      </w:r>
      <w:r>
        <w:t xml:space="preserve">by inspiring </w:t>
      </w:r>
      <w:r w:rsidR="004A59C1">
        <w:t xml:space="preserve">collaboration across </w:t>
      </w:r>
      <w:r>
        <w:t xml:space="preserve">organizations around </w:t>
      </w:r>
      <w:r w:rsidR="00B354B8">
        <w:rPr>
          <w:noProof/>
        </w:rPr>
        <w:t xml:space="preserve">shared </w:t>
      </w:r>
      <w:r w:rsidR="0073362E">
        <w:rPr>
          <w:noProof/>
        </w:rPr>
        <w:t>outcomes</w:t>
      </w:r>
    </w:p>
    <w:p w14:paraId="09EF119E" w14:textId="7F9EB4D7" w:rsidR="00CC7BD8" w:rsidRDefault="0019223F" w:rsidP="00DA6226">
      <w:pPr>
        <w:pStyle w:val="ListParagraph"/>
        <w:numPr>
          <w:ilvl w:val="0"/>
          <w:numId w:val="44"/>
        </w:numPr>
        <w:spacing w:after="0" w:line="240" w:lineRule="auto"/>
      </w:pPr>
      <w:r>
        <w:rPr>
          <w:b/>
          <w:color w:val="0070C0"/>
        </w:rPr>
        <w:t>D</w:t>
      </w:r>
      <w:r w:rsidR="00AD64BA" w:rsidRPr="006B36AD">
        <w:rPr>
          <w:b/>
          <w:color w:val="0070C0"/>
        </w:rPr>
        <w:t xml:space="preserve">ynamic, performance-driven </w:t>
      </w:r>
      <w:r w:rsidR="005416D9">
        <w:rPr>
          <w:b/>
          <w:color w:val="0070C0"/>
        </w:rPr>
        <w:t>executive</w:t>
      </w:r>
      <w:r w:rsidR="0015285A">
        <w:t xml:space="preserve"> </w:t>
      </w:r>
      <w:r w:rsidR="003346FF">
        <w:t>focused</w:t>
      </w:r>
      <w:r w:rsidR="00CC7BD8">
        <w:t xml:space="preserve"> on</w:t>
      </w:r>
      <w:r w:rsidR="00176D99">
        <w:t xml:space="preserve"> </w:t>
      </w:r>
      <w:r w:rsidR="00B62948">
        <w:t>high-value</w:t>
      </w:r>
      <w:r w:rsidR="00EE540F">
        <w:t xml:space="preserve"> </w:t>
      </w:r>
      <w:r w:rsidR="00176D99">
        <w:t>C</w:t>
      </w:r>
      <w:r w:rsidR="00CC7BD8">
        <w:t xml:space="preserve">ustomer </w:t>
      </w:r>
      <w:r w:rsidR="00176D99">
        <w:t>E</w:t>
      </w:r>
      <w:r w:rsidR="00CC7BD8">
        <w:t>xperience</w:t>
      </w:r>
      <w:r w:rsidR="00E05EC4">
        <w:t>s</w:t>
      </w:r>
      <w:r w:rsidR="00CC7BD8">
        <w:t xml:space="preserve"> </w:t>
      </w:r>
    </w:p>
    <w:p w14:paraId="2C4F8E5D" w14:textId="05BD8A89" w:rsidR="00284815" w:rsidRDefault="0019223F" w:rsidP="001272F5">
      <w:pPr>
        <w:pStyle w:val="ListParagraph"/>
        <w:numPr>
          <w:ilvl w:val="0"/>
          <w:numId w:val="41"/>
        </w:numPr>
        <w:spacing w:after="0" w:line="240" w:lineRule="auto"/>
      </w:pPr>
      <w:r>
        <w:rPr>
          <w:b/>
          <w:color w:val="0070C0"/>
        </w:rPr>
        <w:t>D</w:t>
      </w:r>
      <w:r w:rsidR="00BE47D3" w:rsidRPr="00A2256C">
        <w:rPr>
          <w:b/>
          <w:color w:val="0070C0"/>
        </w:rPr>
        <w:t>eliver</w:t>
      </w:r>
      <w:r w:rsidR="00F72CDC">
        <w:rPr>
          <w:b/>
          <w:color w:val="0070C0"/>
        </w:rPr>
        <w:t>ing</w:t>
      </w:r>
      <w:r w:rsidR="00BE47D3" w:rsidRPr="00A2256C">
        <w:rPr>
          <w:b/>
          <w:color w:val="0070C0"/>
        </w:rPr>
        <w:t xml:space="preserve"> </w:t>
      </w:r>
      <w:r w:rsidR="00A2256C">
        <w:rPr>
          <w:b/>
          <w:color w:val="0070C0"/>
        </w:rPr>
        <w:t xml:space="preserve">successful </w:t>
      </w:r>
      <w:r w:rsidR="004D2698" w:rsidRPr="00A2256C">
        <w:rPr>
          <w:b/>
          <w:color w:val="0070C0"/>
        </w:rPr>
        <w:t>product strateg</w:t>
      </w:r>
      <w:r w:rsidR="007F1617">
        <w:rPr>
          <w:b/>
          <w:color w:val="0070C0"/>
        </w:rPr>
        <w:t>ies</w:t>
      </w:r>
      <w:r w:rsidR="00FB06D1" w:rsidRPr="00A2256C">
        <w:rPr>
          <w:color w:val="0070C0"/>
        </w:rPr>
        <w:t xml:space="preserve"> </w:t>
      </w:r>
      <w:r w:rsidR="00FB06D1">
        <w:t xml:space="preserve">by </w:t>
      </w:r>
      <w:r w:rsidR="00614E01">
        <w:t>aligning</w:t>
      </w:r>
      <w:r w:rsidR="00FB06D1">
        <w:t xml:space="preserve"> </w:t>
      </w:r>
      <w:r w:rsidR="001A4A36">
        <w:t xml:space="preserve">business drivers with </w:t>
      </w:r>
      <w:r w:rsidR="00B0174C">
        <w:t>customer</w:t>
      </w:r>
      <w:r w:rsidR="001A4A36">
        <w:t xml:space="preserve"> value</w:t>
      </w:r>
    </w:p>
    <w:p w14:paraId="21F72A39" w14:textId="526B99E9" w:rsidR="006B6020" w:rsidRDefault="009A6BF5" w:rsidP="001272F5">
      <w:pPr>
        <w:pStyle w:val="ListParagraph"/>
        <w:numPr>
          <w:ilvl w:val="0"/>
          <w:numId w:val="41"/>
        </w:numPr>
        <w:spacing w:after="0" w:line="240" w:lineRule="auto"/>
      </w:pPr>
      <w:r>
        <w:rPr>
          <w:b/>
          <w:bCs/>
          <w:color w:val="0070C0"/>
        </w:rPr>
        <w:t>Enabl</w:t>
      </w:r>
      <w:r w:rsidR="00B57599">
        <w:rPr>
          <w:b/>
          <w:bCs/>
          <w:color w:val="0070C0"/>
        </w:rPr>
        <w:t>ing</w:t>
      </w:r>
      <w:r w:rsidR="00911017">
        <w:rPr>
          <w:b/>
          <w:bCs/>
          <w:color w:val="0070C0"/>
        </w:rPr>
        <w:t xml:space="preserve"> an inclusive</w:t>
      </w:r>
      <w:r w:rsidR="008D2207" w:rsidRPr="00D97BA6">
        <w:rPr>
          <w:b/>
          <w:bCs/>
          <w:color w:val="0070C0"/>
        </w:rPr>
        <w:t xml:space="preserve"> organizational culture</w:t>
      </w:r>
      <w:r w:rsidR="00D97BA6" w:rsidRPr="00D97BA6">
        <w:rPr>
          <w:color w:val="0070C0"/>
        </w:rPr>
        <w:t xml:space="preserve"> </w:t>
      </w:r>
      <w:r w:rsidR="00911017">
        <w:t xml:space="preserve">where employees can </w:t>
      </w:r>
      <w:r w:rsidR="008024B6">
        <w:t>do their best work</w:t>
      </w:r>
    </w:p>
    <w:p w14:paraId="3C631FDE" w14:textId="77777777" w:rsidR="005319F9" w:rsidRDefault="005319F9" w:rsidP="005319F9">
      <w:pPr>
        <w:pStyle w:val="ListParagraph"/>
        <w:pBdr>
          <w:bottom w:val="single" w:sz="12" w:space="1" w:color="auto"/>
        </w:pBdr>
        <w:ind w:left="0"/>
      </w:pPr>
    </w:p>
    <w:p w14:paraId="41CA69E1" w14:textId="1B629706" w:rsidR="00376BFC" w:rsidRPr="004400FF" w:rsidRDefault="00BE7BE3" w:rsidP="005A0E6C">
      <w:pPr>
        <w:pStyle w:val="Heading1"/>
        <w:keepLines/>
        <w:spacing w:before="100" w:beforeAutospacing="1" w:line="276" w:lineRule="auto"/>
        <w:ind w:right="0"/>
        <w:jc w:val="center"/>
        <w:rPr>
          <w:rFonts w:asciiTheme="minorHAnsi" w:hAnsiTheme="minorHAnsi"/>
          <w:bCs/>
          <w:szCs w:val="24"/>
          <w:u w:val="single"/>
        </w:rPr>
      </w:pPr>
      <w:bookmarkStart w:id="0" w:name="OLE_LINK1"/>
      <w:bookmarkStart w:id="1" w:name="OLE_LINK2"/>
      <w:r w:rsidRPr="004400FF">
        <w:rPr>
          <w:rFonts w:asciiTheme="minorHAnsi" w:hAnsiTheme="minorHAnsi"/>
          <w:bCs/>
          <w:szCs w:val="24"/>
          <w:u w:val="single"/>
        </w:rPr>
        <w:t xml:space="preserve">Career Inspiring </w:t>
      </w:r>
      <w:r w:rsidR="00F67FDA">
        <w:rPr>
          <w:rFonts w:asciiTheme="minorHAnsi" w:hAnsiTheme="minorHAnsi"/>
          <w:bCs/>
          <w:szCs w:val="24"/>
          <w:u w:val="single"/>
        </w:rPr>
        <w:t>High-Performing</w:t>
      </w:r>
      <w:r w:rsidR="00084682" w:rsidRPr="004400FF">
        <w:rPr>
          <w:rFonts w:asciiTheme="minorHAnsi" w:hAnsiTheme="minorHAnsi"/>
          <w:bCs/>
          <w:szCs w:val="24"/>
          <w:u w:val="single"/>
        </w:rPr>
        <w:t xml:space="preserve"> Teams</w:t>
      </w:r>
    </w:p>
    <w:p w14:paraId="112614BA" w14:textId="4EB4963E" w:rsidR="00E54BA9" w:rsidRPr="00584504" w:rsidRDefault="00E54BA9" w:rsidP="00E54BA9">
      <w:pPr>
        <w:spacing w:before="100" w:beforeAutospacing="1" w:after="0"/>
        <w:rPr>
          <w:b/>
          <w:bCs/>
        </w:rPr>
      </w:pPr>
      <w:r>
        <w:rPr>
          <w:b/>
          <w:bCs/>
        </w:rPr>
        <w:t>TreeFree Solutions</w:t>
      </w:r>
      <w:r w:rsidR="002C00AB">
        <w:rPr>
          <w:b/>
          <w:bCs/>
        </w:rPr>
        <w:t xml:space="preserve">, </w:t>
      </w:r>
      <w:r>
        <w:rPr>
          <w:b/>
          <w:bCs/>
        </w:rPr>
        <w:t>Bellevue,</w:t>
      </w:r>
      <w:r w:rsidRPr="00584504">
        <w:rPr>
          <w:b/>
          <w:bCs/>
        </w:rPr>
        <w:t xml:space="preserve"> WA</w:t>
      </w:r>
      <w:r>
        <w:rPr>
          <w:b/>
          <w:bCs/>
        </w:rPr>
        <w:t xml:space="preserve"> |</w:t>
      </w:r>
      <w:r w:rsidR="00193BB4">
        <w:rPr>
          <w:b/>
          <w:bCs/>
        </w:rPr>
        <w:t xml:space="preserve"> </w:t>
      </w:r>
      <w:r>
        <w:rPr>
          <w:b/>
          <w:bCs/>
        </w:rPr>
        <w:t>201</w:t>
      </w:r>
      <w:r w:rsidR="004A7586">
        <w:rPr>
          <w:b/>
          <w:bCs/>
        </w:rPr>
        <w:t>7</w:t>
      </w:r>
      <w:r>
        <w:rPr>
          <w:b/>
          <w:bCs/>
        </w:rPr>
        <w:t xml:space="preserve">-Present </w:t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</w:p>
    <w:p w14:paraId="7CF5D432" w14:textId="479B5FCF" w:rsidR="00E54BA9" w:rsidRPr="005E3B09" w:rsidRDefault="00E54BA9" w:rsidP="00E54BA9">
      <w:pPr>
        <w:spacing w:after="0"/>
        <w:ind w:left="720" w:hanging="360"/>
        <w:rPr>
          <w:rFonts w:cs="Calibri"/>
          <w:b/>
          <w:iCs/>
          <w:u w:val="single"/>
        </w:rPr>
      </w:pPr>
      <w:r w:rsidRPr="005E3B09">
        <w:rPr>
          <w:rFonts w:cs="Calibri"/>
          <w:b/>
          <w:iCs/>
          <w:color w:val="0070C0"/>
          <w:u w:val="single"/>
        </w:rPr>
        <w:t>C</w:t>
      </w:r>
      <w:r w:rsidR="005E3B09">
        <w:rPr>
          <w:rFonts w:cs="Calibri"/>
          <w:b/>
          <w:iCs/>
          <w:color w:val="0070C0"/>
          <w:u w:val="single"/>
        </w:rPr>
        <w:t xml:space="preserve">hief </w:t>
      </w:r>
      <w:r w:rsidRPr="005E3B09">
        <w:rPr>
          <w:rFonts w:cs="Calibri"/>
          <w:b/>
          <w:iCs/>
          <w:color w:val="0070C0"/>
          <w:u w:val="single"/>
        </w:rPr>
        <w:t>E</w:t>
      </w:r>
      <w:r w:rsidR="005E3B09">
        <w:rPr>
          <w:rFonts w:cs="Calibri"/>
          <w:b/>
          <w:iCs/>
          <w:color w:val="0070C0"/>
          <w:u w:val="single"/>
        </w:rPr>
        <w:t xml:space="preserve">xecutive </w:t>
      </w:r>
      <w:r w:rsidRPr="005E3B09">
        <w:rPr>
          <w:rFonts w:cs="Calibri"/>
          <w:b/>
          <w:iCs/>
          <w:color w:val="0070C0"/>
          <w:u w:val="single"/>
        </w:rPr>
        <w:t>O</w:t>
      </w:r>
      <w:r w:rsidR="005E3B09">
        <w:rPr>
          <w:rFonts w:cs="Calibri"/>
          <w:b/>
          <w:iCs/>
          <w:color w:val="0070C0"/>
          <w:u w:val="single"/>
        </w:rPr>
        <w:t>fficer</w:t>
      </w:r>
    </w:p>
    <w:p w14:paraId="79A07492" w14:textId="499A4E49" w:rsidR="004267D1" w:rsidRPr="004267D1" w:rsidRDefault="004267D1" w:rsidP="002C00AB">
      <w:pPr>
        <w:spacing w:after="0"/>
        <w:ind w:left="360"/>
        <w:rPr>
          <w:bCs/>
        </w:rPr>
      </w:pPr>
      <w:r w:rsidRPr="004267D1">
        <w:rPr>
          <w:bCs/>
        </w:rPr>
        <w:t xml:space="preserve">TreeFree is a startup </w:t>
      </w:r>
      <w:r w:rsidR="0096190F">
        <w:rPr>
          <w:bCs/>
        </w:rPr>
        <w:t>focused on clean air</w:t>
      </w:r>
      <w:r w:rsidR="007F1617">
        <w:rPr>
          <w:bCs/>
        </w:rPr>
        <w:t>/</w:t>
      </w:r>
      <w:r w:rsidR="0096190F">
        <w:rPr>
          <w:bCs/>
        </w:rPr>
        <w:t xml:space="preserve">clean soil, by </w:t>
      </w:r>
      <w:r w:rsidRPr="004267D1">
        <w:rPr>
          <w:bCs/>
        </w:rPr>
        <w:t>deliver</w:t>
      </w:r>
      <w:r w:rsidR="0096190F">
        <w:rPr>
          <w:bCs/>
        </w:rPr>
        <w:t>ing</w:t>
      </w:r>
      <w:r w:rsidRPr="004267D1">
        <w:rPr>
          <w:bCs/>
        </w:rPr>
        <w:t xml:space="preserve"> </w:t>
      </w:r>
      <w:r w:rsidR="009D3788">
        <w:rPr>
          <w:bCs/>
        </w:rPr>
        <w:t xml:space="preserve">an environmentally friendly </w:t>
      </w:r>
      <w:r w:rsidR="002C00AB">
        <w:rPr>
          <w:bCs/>
        </w:rPr>
        <w:t>no</w:t>
      </w:r>
      <w:r w:rsidRPr="004267D1">
        <w:rPr>
          <w:bCs/>
        </w:rPr>
        <w:t xml:space="preserve">n-wood </w:t>
      </w:r>
      <w:r w:rsidR="009D3788">
        <w:rPr>
          <w:bCs/>
        </w:rPr>
        <w:t>solution</w:t>
      </w:r>
      <w:r w:rsidRPr="004267D1">
        <w:rPr>
          <w:bCs/>
        </w:rPr>
        <w:t xml:space="preserve"> for uses in a variety of market</w:t>
      </w:r>
      <w:r w:rsidR="002C00AB">
        <w:rPr>
          <w:bCs/>
        </w:rPr>
        <w:t>s;</w:t>
      </w:r>
      <w:r w:rsidRPr="004267D1">
        <w:rPr>
          <w:bCs/>
        </w:rPr>
        <w:t xml:space="preserve"> </w:t>
      </w:r>
      <w:r w:rsidR="009D3788">
        <w:rPr>
          <w:bCs/>
        </w:rPr>
        <w:t xml:space="preserve">Energy, </w:t>
      </w:r>
      <w:r w:rsidR="002C00AB">
        <w:rPr>
          <w:bCs/>
        </w:rPr>
        <w:t xml:space="preserve">Composite </w:t>
      </w:r>
      <w:r w:rsidR="00023D04">
        <w:rPr>
          <w:bCs/>
        </w:rPr>
        <w:t>B</w:t>
      </w:r>
      <w:r w:rsidR="002C00AB">
        <w:rPr>
          <w:bCs/>
        </w:rPr>
        <w:t>oards</w:t>
      </w:r>
      <w:r w:rsidRPr="004267D1">
        <w:rPr>
          <w:bCs/>
        </w:rPr>
        <w:t xml:space="preserve">, </w:t>
      </w:r>
      <w:r w:rsidR="009D3788">
        <w:rPr>
          <w:bCs/>
        </w:rPr>
        <w:t xml:space="preserve">and </w:t>
      </w:r>
      <w:r w:rsidRPr="004267D1">
        <w:rPr>
          <w:bCs/>
        </w:rPr>
        <w:t>Pulp &amp; Paper</w:t>
      </w:r>
      <w:r w:rsidR="002C00AB">
        <w:rPr>
          <w:bCs/>
        </w:rPr>
        <w:t xml:space="preserve">.  </w:t>
      </w:r>
      <w:r w:rsidRPr="004267D1">
        <w:rPr>
          <w:bCs/>
        </w:rPr>
        <w:t xml:space="preserve">The company is </w:t>
      </w:r>
      <w:r w:rsidR="00023D04">
        <w:rPr>
          <w:bCs/>
        </w:rPr>
        <w:t xml:space="preserve">currently </w:t>
      </w:r>
      <w:r w:rsidRPr="004267D1">
        <w:rPr>
          <w:bCs/>
        </w:rPr>
        <w:t xml:space="preserve">focused on moving from </w:t>
      </w:r>
      <w:r w:rsidR="00F75ED3">
        <w:rPr>
          <w:bCs/>
        </w:rPr>
        <w:t>R&amp;D</w:t>
      </w:r>
      <w:r w:rsidRPr="004267D1">
        <w:rPr>
          <w:bCs/>
        </w:rPr>
        <w:t xml:space="preserve"> to full operations.</w:t>
      </w:r>
    </w:p>
    <w:p w14:paraId="4F758A3F" w14:textId="13E5558F" w:rsidR="002C00AB" w:rsidRDefault="002C00AB" w:rsidP="0078013E">
      <w:pPr>
        <w:pStyle w:val="ListParagraph"/>
        <w:numPr>
          <w:ilvl w:val="0"/>
          <w:numId w:val="42"/>
        </w:numPr>
        <w:spacing w:after="0" w:line="240" w:lineRule="auto"/>
        <w:rPr>
          <w:bCs/>
        </w:rPr>
      </w:pPr>
      <w:r w:rsidRPr="002C00AB">
        <w:rPr>
          <w:bCs/>
        </w:rPr>
        <w:t xml:space="preserve">Built and </w:t>
      </w:r>
      <w:r w:rsidR="00023D04">
        <w:rPr>
          <w:bCs/>
        </w:rPr>
        <w:t xml:space="preserve">now </w:t>
      </w:r>
      <w:r w:rsidRPr="002C00AB">
        <w:rPr>
          <w:bCs/>
        </w:rPr>
        <w:t>executing a new business pl</w:t>
      </w:r>
      <w:r w:rsidR="00FE563C">
        <w:rPr>
          <w:bCs/>
        </w:rPr>
        <w:t xml:space="preserve">an and product launch </w:t>
      </w:r>
      <w:r w:rsidR="00B621FE">
        <w:rPr>
          <w:bCs/>
        </w:rPr>
        <w:t>strategy</w:t>
      </w:r>
    </w:p>
    <w:p w14:paraId="6816950E" w14:textId="66BBCF87" w:rsidR="001C12FA" w:rsidRDefault="001C12FA" w:rsidP="0078013E">
      <w:pPr>
        <w:pStyle w:val="ListParagraph"/>
        <w:numPr>
          <w:ilvl w:val="0"/>
          <w:numId w:val="42"/>
        </w:numPr>
        <w:spacing w:after="0" w:line="240" w:lineRule="auto"/>
        <w:rPr>
          <w:bCs/>
        </w:rPr>
      </w:pPr>
      <w:r>
        <w:rPr>
          <w:bCs/>
        </w:rPr>
        <w:t xml:space="preserve">Currently </w:t>
      </w:r>
      <w:r w:rsidR="00FE563C">
        <w:rPr>
          <w:bCs/>
        </w:rPr>
        <w:t>in testing</w:t>
      </w:r>
      <w:r w:rsidR="00176D99">
        <w:rPr>
          <w:bCs/>
        </w:rPr>
        <w:t xml:space="preserve"> </w:t>
      </w:r>
      <w:r>
        <w:rPr>
          <w:bCs/>
        </w:rPr>
        <w:t xml:space="preserve">with four </w:t>
      </w:r>
      <w:r w:rsidR="00793441">
        <w:rPr>
          <w:bCs/>
        </w:rPr>
        <w:t xml:space="preserve">international </w:t>
      </w:r>
      <w:r w:rsidR="007A5020">
        <w:rPr>
          <w:bCs/>
        </w:rPr>
        <w:t>composite wood</w:t>
      </w:r>
      <w:r>
        <w:rPr>
          <w:bCs/>
        </w:rPr>
        <w:t xml:space="preserve"> companies</w:t>
      </w:r>
      <w:r w:rsidR="00176D99">
        <w:rPr>
          <w:bCs/>
        </w:rPr>
        <w:t xml:space="preserve"> </w:t>
      </w:r>
    </w:p>
    <w:p w14:paraId="66F4A163" w14:textId="1BFAF3E5" w:rsidR="00FE563C" w:rsidRDefault="00FE563C" w:rsidP="0078013E">
      <w:pPr>
        <w:pStyle w:val="ListParagraph"/>
        <w:numPr>
          <w:ilvl w:val="0"/>
          <w:numId w:val="42"/>
        </w:numPr>
        <w:spacing w:after="0" w:line="240" w:lineRule="auto"/>
        <w:rPr>
          <w:bCs/>
        </w:rPr>
      </w:pPr>
      <w:r>
        <w:rPr>
          <w:bCs/>
        </w:rPr>
        <w:t>Reorganized the company structure</w:t>
      </w:r>
      <w:r w:rsidR="008467B7">
        <w:rPr>
          <w:bCs/>
        </w:rPr>
        <w:t>,</w:t>
      </w:r>
      <w:r>
        <w:rPr>
          <w:bCs/>
        </w:rPr>
        <w:t xml:space="preserve"> focused on driving revenue and decreasing operational costs</w:t>
      </w:r>
    </w:p>
    <w:p w14:paraId="06C34DF0" w14:textId="1FB5B5C5" w:rsidR="004400FF" w:rsidRPr="001B6B98" w:rsidRDefault="00FE563C" w:rsidP="0078013E">
      <w:pPr>
        <w:pStyle w:val="ListParagraph"/>
        <w:numPr>
          <w:ilvl w:val="0"/>
          <w:numId w:val="42"/>
        </w:numPr>
        <w:spacing w:after="0" w:line="240" w:lineRule="auto"/>
        <w:rPr>
          <w:b/>
          <w:bCs/>
        </w:rPr>
      </w:pPr>
      <w:r w:rsidRPr="004400FF">
        <w:rPr>
          <w:bCs/>
        </w:rPr>
        <w:t xml:space="preserve">Built a </w:t>
      </w:r>
      <w:r w:rsidR="009D3788" w:rsidRPr="004400FF">
        <w:rPr>
          <w:bCs/>
        </w:rPr>
        <w:t xml:space="preserve">global </w:t>
      </w:r>
      <w:r w:rsidRPr="004400FF">
        <w:rPr>
          <w:bCs/>
        </w:rPr>
        <w:t xml:space="preserve">team of advisors and </w:t>
      </w:r>
      <w:r w:rsidR="007F1617">
        <w:rPr>
          <w:bCs/>
        </w:rPr>
        <w:t>SMEs</w:t>
      </w:r>
      <w:r w:rsidRPr="004400FF">
        <w:rPr>
          <w:bCs/>
        </w:rPr>
        <w:t xml:space="preserve"> that helped achieve key milestones that delivered the company’s first supply contract</w:t>
      </w:r>
    </w:p>
    <w:p w14:paraId="76E12982" w14:textId="77777777" w:rsidR="001B6B98" w:rsidRPr="001B6B98" w:rsidRDefault="001B6B98" w:rsidP="001B6B98">
      <w:pPr>
        <w:spacing w:after="0"/>
        <w:ind w:left="360"/>
        <w:rPr>
          <w:b/>
          <w:bCs/>
        </w:rPr>
      </w:pPr>
    </w:p>
    <w:p w14:paraId="3919685B" w14:textId="2E0E5000" w:rsidR="00134A87" w:rsidRPr="00584504" w:rsidRDefault="00134A87" w:rsidP="00134A87">
      <w:pPr>
        <w:spacing w:before="100" w:beforeAutospacing="1" w:after="0"/>
        <w:rPr>
          <w:b/>
          <w:bCs/>
        </w:rPr>
      </w:pPr>
      <w:r>
        <w:rPr>
          <w:b/>
          <w:bCs/>
        </w:rPr>
        <w:t>Tahoma Consulting Group</w:t>
      </w:r>
      <w:r w:rsidRPr="00584504">
        <w:rPr>
          <w:b/>
          <w:bCs/>
        </w:rPr>
        <w:t xml:space="preserve">, </w:t>
      </w:r>
      <w:r w:rsidR="00E51215">
        <w:rPr>
          <w:b/>
          <w:bCs/>
        </w:rPr>
        <w:t xml:space="preserve">LLC, </w:t>
      </w:r>
      <w:r w:rsidRPr="00584504">
        <w:rPr>
          <w:b/>
          <w:bCs/>
        </w:rPr>
        <w:t>Redmond WA</w:t>
      </w:r>
      <w:r>
        <w:rPr>
          <w:b/>
          <w:bCs/>
        </w:rPr>
        <w:t xml:space="preserve"> |</w:t>
      </w:r>
      <w:r w:rsidR="005E3B09">
        <w:rPr>
          <w:b/>
          <w:bCs/>
        </w:rPr>
        <w:t xml:space="preserve"> </w:t>
      </w:r>
      <w:r>
        <w:rPr>
          <w:b/>
          <w:bCs/>
        </w:rPr>
        <w:t>2015-</w:t>
      </w:r>
      <w:r w:rsidR="00EE461F">
        <w:rPr>
          <w:b/>
          <w:bCs/>
        </w:rPr>
        <w:t>2017</w:t>
      </w:r>
      <w:r>
        <w:rPr>
          <w:b/>
          <w:bCs/>
        </w:rPr>
        <w:t xml:space="preserve"> </w:t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  <w:r w:rsidRPr="00584504">
        <w:rPr>
          <w:b/>
          <w:bCs/>
        </w:rPr>
        <w:tab/>
      </w:r>
    </w:p>
    <w:p w14:paraId="1EC52A73" w14:textId="55AB5486" w:rsidR="00134A87" w:rsidRPr="005E3B09" w:rsidRDefault="00E54BA9" w:rsidP="00134A87">
      <w:pPr>
        <w:spacing w:after="0"/>
        <w:ind w:left="720" w:hanging="360"/>
        <w:rPr>
          <w:rFonts w:cs="Calibri"/>
          <w:b/>
          <w:iCs/>
          <w:u w:val="single"/>
        </w:rPr>
      </w:pPr>
      <w:r w:rsidRPr="005E3B09">
        <w:rPr>
          <w:rFonts w:cs="Calibri"/>
          <w:b/>
          <w:iCs/>
          <w:color w:val="0070C0"/>
          <w:u w:val="single"/>
        </w:rPr>
        <w:t>President</w:t>
      </w:r>
      <w:r w:rsidR="00134A87" w:rsidRPr="005E3B09">
        <w:rPr>
          <w:rFonts w:cs="Calibri"/>
          <w:b/>
          <w:iCs/>
          <w:color w:val="0070C0"/>
          <w:u w:val="single"/>
        </w:rPr>
        <w:t xml:space="preserve"> / Co-Founder</w:t>
      </w:r>
    </w:p>
    <w:p w14:paraId="5F99FDBB" w14:textId="1D198623" w:rsidR="00134A87" w:rsidRDefault="0060545D" w:rsidP="00134A87">
      <w:pPr>
        <w:spacing w:after="0"/>
        <w:ind w:left="360"/>
        <w:rPr>
          <w:bCs/>
        </w:rPr>
      </w:pPr>
      <w:r>
        <w:rPr>
          <w:bCs/>
        </w:rPr>
        <w:t>Business and IT consulting firm focused</w:t>
      </w:r>
      <w:r w:rsidR="00E51215">
        <w:rPr>
          <w:bCs/>
        </w:rPr>
        <w:t xml:space="preserve"> on </w:t>
      </w:r>
      <w:r w:rsidR="007F1617">
        <w:rPr>
          <w:bCs/>
        </w:rPr>
        <w:t>Startups</w:t>
      </w:r>
      <w:r w:rsidR="0096190F">
        <w:rPr>
          <w:bCs/>
        </w:rPr>
        <w:t xml:space="preserve"> and organizations that are looking for ways to improve their operations, customer experience</w:t>
      </w:r>
      <w:r w:rsidR="007F1617">
        <w:rPr>
          <w:bCs/>
        </w:rPr>
        <w:t>,</w:t>
      </w:r>
      <w:r w:rsidR="0096190F">
        <w:rPr>
          <w:bCs/>
        </w:rPr>
        <w:t xml:space="preserve"> and partner </w:t>
      </w:r>
      <w:r w:rsidR="007F1617">
        <w:rPr>
          <w:bCs/>
        </w:rPr>
        <w:t>ecosystems</w:t>
      </w:r>
      <w:r w:rsidR="0096190F">
        <w:rPr>
          <w:bCs/>
        </w:rPr>
        <w:t xml:space="preserve">.  By focusing on the </w:t>
      </w:r>
      <w:r w:rsidR="00E51215" w:rsidRPr="00EE7003">
        <w:rPr>
          <w:bCs/>
          <w:noProof/>
        </w:rPr>
        <w:t>'Why</w:t>
      </w:r>
      <w:r w:rsidR="00E51215">
        <w:rPr>
          <w:bCs/>
        </w:rPr>
        <w:t>'</w:t>
      </w:r>
      <w:r w:rsidR="004C37EB">
        <w:rPr>
          <w:bCs/>
        </w:rPr>
        <w:t xml:space="preserve"> </w:t>
      </w:r>
      <w:r w:rsidR="0096190F">
        <w:rPr>
          <w:bCs/>
        </w:rPr>
        <w:t>we can help prioritize the ‘What’ and the ‘How’ to drastically</w:t>
      </w:r>
      <w:r w:rsidR="00134A87" w:rsidRPr="00134A87">
        <w:rPr>
          <w:bCs/>
        </w:rPr>
        <w:t xml:space="preserve"> improve customer </w:t>
      </w:r>
      <w:r w:rsidR="00404F6B">
        <w:rPr>
          <w:bCs/>
        </w:rPr>
        <w:t>value</w:t>
      </w:r>
      <w:r w:rsidR="00134A87" w:rsidRPr="00134A87">
        <w:rPr>
          <w:bCs/>
        </w:rPr>
        <w:t xml:space="preserve"> and organizational performance</w:t>
      </w:r>
      <w:r w:rsidR="004C37EB">
        <w:rPr>
          <w:bCs/>
        </w:rPr>
        <w:t xml:space="preserve">.  </w:t>
      </w:r>
    </w:p>
    <w:p w14:paraId="51045335" w14:textId="061B5050" w:rsidR="00A23723" w:rsidRPr="005E3B09" w:rsidRDefault="00A23723" w:rsidP="002C00AB">
      <w:pPr>
        <w:numPr>
          <w:ilvl w:val="0"/>
          <w:numId w:val="37"/>
        </w:numPr>
        <w:tabs>
          <w:tab w:val="left" w:pos="810"/>
        </w:tabs>
        <w:spacing w:after="0" w:line="240" w:lineRule="auto"/>
        <w:rPr>
          <w:b/>
          <w:bCs/>
        </w:rPr>
      </w:pPr>
      <w:r>
        <w:t>Start-up Consulting: Product Launch, Marketing, Business Plan</w:t>
      </w:r>
      <w:r w:rsidR="00E20A89">
        <w:t>ning</w:t>
      </w:r>
      <w:r>
        <w:t xml:space="preserve">, </w:t>
      </w:r>
      <w:r w:rsidR="00EE540F">
        <w:t xml:space="preserve">and </w:t>
      </w:r>
      <w:r>
        <w:t xml:space="preserve">GTM strategy </w:t>
      </w:r>
    </w:p>
    <w:p w14:paraId="7CBF8762" w14:textId="35E6D99F" w:rsidR="008470D3" w:rsidRPr="00793441" w:rsidRDefault="00404F6B" w:rsidP="002C00AB">
      <w:pPr>
        <w:numPr>
          <w:ilvl w:val="0"/>
          <w:numId w:val="37"/>
        </w:numPr>
        <w:tabs>
          <w:tab w:val="left" w:pos="810"/>
        </w:tabs>
        <w:spacing w:after="0" w:line="240" w:lineRule="auto"/>
        <w:rPr>
          <w:b/>
          <w:bCs/>
        </w:rPr>
      </w:pPr>
      <w:r>
        <w:t xml:space="preserve">Customer Experience, Business Systems Analysis, </w:t>
      </w:r>
      <w:r w:rsidR="00E51215">
        <w:t xml:space="preserve">Program &amp; Project Management, </w:t>
      </w:r>
      <w:r w:rsidR="00134A87">
        <w:t xml:space="preserve">Customer Relationship Management (CRM), </w:t>
      </w:r>
      <w:r w:rsidR="00E51215">
        <w:t>and Business Intelligence programs</w:t>
      </w:r>
    </w:p>
    <w:p w14:paraId="7437703E" w14:textId="77777777" w:rsidR="00793441" w:rsidRPr="0060545D" w:rsidRDefault="00793441" w:rsidP="00793441">
      <w:pPr>
        <w:tabs>
          <w:tab w:val="left" w:pos="810"/>
        </w:tabs>
        <w:spacing w:after="0" w:line="240" w:lineRule="auto"/>
        <w:ind w:left="360"/>
        <w:rPr>
          <w:b/>
          <w:bCs/>
        </w:rPr>
      </w:pPr>
    </w:p>
    <w:p w14:paraId="0D4CBB9A" w14:textId="53C9134A" w:rsidR="007468F4" w:rsidRPr="00584504" w:rsidRDefault="007468F4" w:rsidP="00134A87">
      <w:pPr>
        <w:spacing w:before="100" w:beforeAutospacing="1" w:after="0"/>
        <w:rPr>
          <w:b/>
          <w:bCs/>
        </w:rPr>
      </w:pPr>
      <w:r w:rsidRPr="00584504">
        <w:rPr>
          <w:b/>
          <w:bCs/>
        </w:rPr>
        <w:t>Microsoft</w:t>
      </w:r>
      <w:r w:rsidR="00584504" w:rsidRPr="00584504">
        <w:rPr>
          <w:b/>
          <w:bCs/>
        </w:rPr>
        <w:t>, Redmond WA</w:t>
      </w:r>
      <w:r w:rsidR="00C65F25">
        <w:rPr>
          <w:b/>
          <w:bCs/>
        </w:rPr>
        <w:t xml:space="preserve"> |</w:t>
      </w:r>
      <w:r w:rsidR="00193BB4">
        <w:rPr>
          <w:b/>
          <w:bCs/>
        </w:rPr>
        <w:t xml:space="preserve"> </w:t>
      </w:r>
      <w:r w:rsidR="00584504" w:rsidRPr="00584504">
        <w:rPr>
          <w:b/>
          <w:bCs/>
        </w:rPr>
        <w:t>2007-</w:t>
      </w:r>
      <w:r w:rsidR="007618FE">
        <w:rPr>
          <w:b/>
          <w:bCs/>
        </w:rPr>
        <w:t xml:space="preserve"> 201</w:t>
      </w:r>
      <w:r w:rsidR="00451DC9">
        <w:rPr>
          <w:b/>
          <w:bCs/>
        </w:rPr>
        <w:t>4</w:t>
      </w:r>
      <w:r w:rsidR="00084682">
        <w:rPr>
          <w:b/>
          <w:bCs/>
        </w:rPr>
        <w:t xml:space="preserve"> </w:t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  <w:r w:rsidR="00584504" w:rsidRPr="00584504">
        <w:rPr>
          <w:b/>
          <w:bCs/>
        </w:rPr>
        <w:tab/>
      </w:r>
    </w:p>
    <w:p w14:paraId="53C5B4C6" w14:textId="7910901B" w:rsidR="00584504" w:rsidRPr="00193BB4" w:rsidRDefault="00397D68" w:rsidP="00584504">
      <w:pPr>
        <w:spacing w:after="0"/>
        <w:ind w:left="720" w:hanging="360"/>
        <w:rPr>
          <w:rFonts w:cs="Calibri"/>
          <w:b/>
          <w:i/>
          <w:u w:val="single"/>
        </w:rPr>
      </w:pPr>
      <w:r w:rsidRPr="00193BB4">
        <w:rPr>
          <w:rFonts w:cs="Calibri"/>
          <w:b/>
          <w:iCs/>
          <w:color w:val="0070C0"/>
          <w:u w:val="single"/>
        </w:rPr>
        <w:t xml:space="preserve">Sr. </w:t>
      </w:r>
      <w:r w:rsidR="00584504" w:rsidRPr="00193BB4">
        <w:rPr>
          <w:rFonts w:cs="Calibri"/>
          <w:b/>
          <w:iCs/>
          <w:color w:val="0070C0"/>
          <w:u w:val="single"/>
        </w:rPr>
        <w:t>Director,</w:t>
      </w:r>
      <w:r w:rsidR="003054A1">
        <w:rPr>
          <w:rFonts w:cs="Calibri"/>
          <w:b/>
          <w:iCs/>
          <w:color w:val="0070C0"/>
          <w:u w:val="single"/>
        </w:rPr>
        <w:t xml:space="preserve"> </w:t>
      </w:r>
      <w:r w:rsidR="00EE540F">
        <w:rPr>
          <w:rFonts w:cs="Calibri"/>
          <w:b/>
          <w:iCs/>
          <w:color w:val="0070C0"/>
          <w:u w:val="single"/>
        </w:rPr>
        <w:t xml:space="preserve">Portfolio/Program Management - </w:t>
      </w:r>
      <w:r w:rsidR="00584504" w:rsidRPr="00193BB4">
        <w:rPr>
          <w:rFonts w:cs="Calibri"/>
          <w:b/>
          <w:iCs/>
          <w:color w:val="0070C0"/>
          <w:u w:val="single"/>
        </w:rPr>
        <w:t xml:space="preserve">Microsoft Business Solutions </w:t>
      </w:r>
      <w:r w:rsidR="00F05EBE" w:rsidRPr="00193BB4">
        <w:rPr>
          <w:rFonts w:cs="Calibri"/>
          <w:b/>
          <w:iCs/>
          <w:color w:val="0070C0"/>
          <w:u w:val="single"/>
        </w:rPr>
        <w:t xml:space="preserve">(MBS) </w:t>
      </w:r>
      <w:r w:rsidR="00F05EBE" w:rsidRPr="00E77E1C">
        <w:rPr>
          <w:rFonts w:cs="Calibri"/>
          <w:bCs/>
          <w:iCs/>
          <w:u w:val="single"/>
        </w:rPr>
        <w:t>| 2010-</w:t>
      </w:r>
      <w:r w:rsidR="007618FE" w:rsidRPr="00E77E1C">
        <w:rPr>
          <w:rFonts w:cs="Calibri"/>
          <w:bCs/>
          <w:iCs/>
          <w:u w:val="single"/>
        </w:rPr>
        <w:t>201</w:t>
      </w:r>
      <w:r w:rsidR="00451DC9">
        <w:rPr>
          <w:rFonts w:cs="Calibri"/>
          <w:bCs/>
          <w:iCs/>
          <w:u w:val="single"/>
        </w:rPr>
        <w:t>4</w:t>
      </w:r>
    </w:p>
    <w:p w14:paraId="62B4E1C0" w14:textId="1C6BAE74" w:rsidR="00584504" w:rsidRDefault="005B032C" w:rsidP="00AA06C6">
      <w:pPr>
        <w:spacing w:after="0"/>
        <w:ind w:left="360"/>
        <w:rPr>
          <w:rFonts w:cs="Calibri"/>
        </w:rPr>
      </w:pPr>
      <w:r>
        <w:rPr>
          <w:bCs/>
        </w:rPr>
        <w:t xml:space="preserve">Producing </w:t>
      </w:r>
      <w:r w:rsidR="00EE7003">
        <w:rPr>
          <w:bCs/>
          <w:noProof/>
        </w:rPr>
        <w:t>high</w:t>
      </w:r>
      <w:r>
        <w:rPr>
          <w:bCs/>
        </w:rPr>
        <w:t xml:space="preserve"> results while m</w:t>
      </w:r>
      <w:r w:rsidR="00F05EBE">
        <w:rPr>
          <w:bCs/>
        </w:rPr>
        <w:t>anaging the overall strategy an</w:t>
      </w:r>
      <w:r w:rsidR="00143B71">
        <w:rPr>
          <w:bCs/>
        </w:rPr>
        <w:t>d</w:t>
      </w:r>
      <w:r w:rsidR="00F05EBE">
        <w:rPr>
          <w:bCs/>
        </w:rPr>
        <w:t xml:space="preserve"> d</w:t>
      </w:r>
      <w:r w:rsidR="00584504" w:rsidRPr="00376BFC">
        <w:rPr>
          <w:bCs/>
        </w:rPr>
        <w:t xml:space="preserve">elivering solutions </w:t>
      </w:r>
      <w:r w:rsidR="00512044">
        <w:rPr>
          <w:bCs/>
        </w:rPr>
        <w:t xml:space="preserve">across </w:t>
      </w:r>
      <w:r w:rsidR="00584504" w:rsidRPr="00376BFC">
        <w:rPr>
          <w:bCs/>
        </w:rPr>
        <w:t>the ent</w:t>
      </w:r>
      <w:r w:rsidR="00F05EBE">
        <w:rPr>
          <w:bCs/>
        </w:rPr>
        <w:t>ire MBS</w:t>
      </w:r>
      <w:r w:rsidR="00584504" w:rsidRPr="00376BFC">
        <w:rPr>
          <w:bCs/>
        </w:rPr>
        <w:t xml:space="preserve"> Division</w:t>
      </w:r>
      <w:r w:rsidR="004F299D">
        <w:rPr>
          <w:bCs/>
        </w:rPr>
        <w:t>.</w:t>
      </w:r>
    </w:p>
    <w:p w14:paraId="12034740" w14:textId="090FF387" w:rsidR="00990CCC" w:rsidRDefault="00023D04" w:rsidP="00990CCC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>S</w:t>
      </w:r>
      <w:r w:rsidR="00F86B76">
        <w:t xml:space="preserve">enior leader dedicated to </w:t>
      </w:r>
      <w:r w:rsidR="00990CCC" w:rsidRPr="00376BFC">
        <w:t>the execution of a global team across Redmond,</w:t>
      </w:r>
      <w:r w:rsidR="00990CCC">
        <w:t xml:space="preserve"> WA</w:t>
      </w:r>
      <w:r>
        <w:t>,</w:t>
      </w:r>
      <w:r w:rsidR="00990CCC">
        <w:t xml:space="preserve"> Fargo, ND</w:t>
      </w:r>
      <w:r>
        <w:t>,</w:t>
      </w:r>
      <w:r w:rsidR="00990CCC" w:rsidRPr="00376BFC">
        <w:t xml:space="preserve"> Dublin, Ireland</w:t>
      </w:r>
      <w:r>
        <w:t>,</w:t>
      </w:r>
      <w:r w:rsidR="00990CCC" w:rsidRPr="00376BFC">
        <w:t xml:space="preserve"> and Hyderabad, India</w:t>
      </w:r>
      <w:r w:rsidR="00990CCC">
        <w:t xml:space="preserve">. </w:t>
      </w:r>
    </w:p>
    <w:p w14:paraId="4DFB670C" w14:textId="49FE71C2" w:rsidR="00C65F25" w:rsidRDefault="000D419C" w:rsidP="00D476CB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 xml:space="preserve">Managed </w:t>
      </w:r>
      <w:r w:rsidR="00A17442">
        <w:t xml:space="preserve">a </w:t>
      </w:r>
      <w:r w:rsidR="00CF0386">
        <w:t xml:space="preserve">Solution Delivery portfolio of </w:t>
      </w:r>
      <w:r w:rsidR="00EE540F">
        <w:t xml:space="preserve">over </w:t>
      </w:r>
      <w:r w:rsidR="00CF0386">
        <w:t>$</w:t>
      </w:r>
      <w:r w:rsidR="00023D04">
        <w:t>5</w:t>
      </w:r>
      <w:r w:rsidR="005144C2">
        <w:t>0</w:t>
      </w:r>
      <w:r w:rsidR="00023D04">
        <w:t>M</w:t>
      </w:r>
      <w:r w:rsidR="00EE540F">
        <w:t>,</w:t>
      </w:r>
      <w:r w:rsidR="00023D04">
        <w:t xml:space="preserve"> </w:t>
      </w:r>
      <w:r w:rsidR="00CF0386">
        <w:t xml:space="preserve">spread </w:t>
      </w:r>
      <w:r w:rsidR="00990CCC" w:rsidRPr="00376BFC">
        <w:t>across the MBS business</w:t>
      </w:r>
      <w:r w:rsidR="00990CCC">
        <w:t xml:space="preserve"> including</w:t>
      </w:r>
      <w:r w:rsidR="00990CCC" w:rsidRPr="00376BFC">
        <w:t xml:space="preserve"> Product Launch, Marketing, Sales, </w:t>
      </w:r>
      <w:r w:rsidR="00AD67DB">
        <w:t xml:space="preserve">Operations, </w:t>
      </w:r>
      <w:r w:rsidR="00990CCC" w:rsidRPr="00376BFC">
        <w:t>and Customer Support</w:t>
      </w:r>
      <w:r w:rsidR="00990CCC">
        <w:t>.</w:t>
      </w:r>
      <w:r w:rsidR="005A5287">
        <w:tab/>
      </w:r>
      <w:r w:rsidR="005A5287">
        <w:tab/>
      </w:r>
    </w:p>
    <w:p w14:paraId="18B8F4F4" w14:textId="26479728" w:rsidR="005A5287" w:rsidRDefault="00B92380" w:rsidP="00307E27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>Led the creation of</w:t>
      </w:r>
      <w:r w:rsidR="005B032C">
        <w:t xml:space="preserve"> </w:t>
      </w:r>
      <w:r w:rsidR="00F17F3A">
        <w:t xml:space="preserve">a technology </w:t>
      </w:r>
      <w:r w:rsidR="003E708D">
        <w:t>road</w:t>
      </w:r>
      <w:r w:rsidR="005B032C" w:rsidRPr="00376BFC">
        <w:t>map aligned to strategic MBS business objectives</w:t>
      </w:r>
      <w:r w:rsidR="00307E27">
        <w:t xml:space="preserve"> that</w:t>
      </w:r>
      <w:r>
        <w:t xml:space="preserve"> </w:t>
      </w:r>
      <w:r w:rsidR="005B032C" w:rsidRPr="00376BFC">
        <w:t>enable</w:t>
      </w:r>
      <w:r>
        <w:t>d</w:t>
      </w:r>
      <w:r w:rsidR="005B032C">
        <w:t xml:space="preserve"> </w:t>
      </w:r>
      <w:r w:rsidR="00A019A5">
        <w:t xml:space="preserve">IT and the business </w:t>
      </w:r>
      <w:r w:rsidR="005B032C">
        <w:t xml:space="preserve">to </w:t>
      </w:r>
      <w:r w:rsidR="00C6713E">
        <w:t xml:space="preserve">invest and </w:t>
      </w:r>
      <w:r>
        <w:t>focus on</w:t>
      </w:r>
      <w:r w:rsidR="005B032C">
        <w:t xml:space="preserve"> </w:t>
      </w:r>
      <w:r>
        <w:t>the highest business value programs</w:t>
      </w:r>
      <w:r w:rsidR="005B032C">
        <w:t>.</w:t>
      </w:r>
    </w:p>
    <w:p w14:paraId="503EF7FB" w14:textId="0B6993FB" w:rsidR="005A5287" w:rsidRDefault="00574943" w:rsidP="005A5287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lastRenderedPageBreak/>
        <w:t xml:space="preserve">Partnered </w:t>
      </w:r>
      <w:r w:rsidR="00CA6D28">
        <w:t xml:space="preserve">with the </w:t>
      </w:r>
      <w:r>
        <w:t>MBS Dynamics</w:t>
      </w:r>
      <w:r w:rsidR="00D476CB">
        <w:t xml:space="preserve"> President and</w:t>
      </w:r>
      <w:r w:rsidR="00CA6D28">
        <w:t xml:space="preserve"> </w:t>
      </w:r>
      <w:r w:rsidR="00D476CB">
        <w:t>his leadership team</w:t>
      </w:r>
      <w:r>
        <w:t xml:space="preserve"> </w:t>
      </w:r>
      <w:r w:rsidR="00D476CB">
        <w:t xml:space="preserve">to review </w:t>
      </w:r>
      <w:r w:rsidR="00584504" w:rsidRPr="00376BFC">
        <w:t>opportunities</w:t>
      </w:r>
      <w:r w:rsidR="00143B71">
        <w:t xml:space="preserve"> to showcase Microsoft product</w:t>
      </w:r>
      <w:r w:rsidR="005D6A8E">
        <w:t xml:space="preserve">s internally </w:t>
      </w:r>
      <w:r>
        <w:t xml:space="preserve">(focused on CRM &amp; ERP cloud scenarios, to </w:t>
      </w:r>
      <w:r w:rsidR="00362872">
        <w:t xml:space="preserve">give early insight to </w:t>
      </w:r>
      <w:r>
        <w:t xml:space="preserve">new SaaS offerings) which </w:t>
      </w:r>
      <w:r w:rsidR="00143B71">
        <w:t xml:space="preserve">demonstrate the value of Microsoft </w:t>
      </w:r>
      <w:r>
        <w:t xml:space="preserve">cloud </w:t>
      </w:r>
      <w:r w:rsidR="00143B71">
        <w:t>products to external customers</w:t>
      </w:r>
      <w:r w:rsidR="00762B1D">
        <w:t xml:space="preserve"> to drive </w:t>
      </w:r>
      <w:r>
        <w:t xml:space="preserve">increased </w:t>
      </w:r>
      <w:r w:rsidR="00762B1D">
        <w:t>revenue</w:t>
      </w:r>
      <w:r w:rsidR="00143B71">
        <w:t>.</w:t>
      </w:r>
    </w:p>
    <w:p w14:paraId="1ABC2EE1" w14:textId="415EFE7C" w:rsidR="007769C3" w:rsidRDefault="007769C3" w:rsidP="00990CCC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>Significantly improving</w:t>
      </w:r>
      <w:r w:rsidR="005C2CC5">
        <w:t xml:space="preserve"> both</w:t>
      </w:r>
      <w:r>
        <w:t xml:space="preserve"> team and business partner satisfaction scores by t</w:t>
      </w:r>
      <w:r w:rsidR="00143B71">
        <w:t xml:space="preserve">ransforming </w:t>
      </w:r>
      <w:r w:rsidR="007F1617">
        <w:t xml:space="preserve">the </w:t>
      </w:r>
      <w:r w:rsidR="00584504" w:rsidRPr="00376BFC">
        <w:t>current delivery framework from ‘IT project focused’ to ‘Business Process</w:t>
      </w:r>
      <w:r w:rsidR="00D26AEA">
        <w:t xml:space="preserve">’ </w:t>
      </w:r>
      <w:r w:rsidR="00584504" w:rsidRPr="00376BFC">
        <w:t xml:space="preserve">focused on Customer </w:t>
      </w:r>
      <w:r>
        <w:t>&amp; Partner experiences/scenarios</w:t>
      </w:r>
    </w:p>
    <w:p w14:paraId="69763A19" w14:textId="26B72D07" w:rsidR="009773CE" w:rsidRPr="00376BFC" w:rsidRDefault="009773CE" w:rsidP="00321084">
      <w:pPr>
        <w:tabs>
          <w:tab w:val="left" w:pos="810"/>
        </w:tabs>
        <w:spacing w:after="0" w:line="240" w:lineRule="auto"/>
        <w:ind w:left="720"/>
        <w:rPr>
          <w:rFonts w:cs="Tahoma"/>
        </w:rPr>
      </w:pPr>
    </w:p>
    <w:p w14:paraId="779FB27C" w14:textId="6E2A0046" w:rsidR="00584504" w:rsidRPr="00193BB4" w:rsidRDefault="00EE461F" w:rsidP="009773CE">
      <w:pPr>
        <w:tabs>
          <w:tab w:val="left" w:pos="720"/>
          <w:tab w:val="left" w:pos="810"/>
        </w:tabs>
        <w:spacing w:after="0"/>
        <w:ind w:left="720" w:hanging="360"/>
        <w:rPr>
          <w:b/>
          <w:i/>
          <w:u w:val="single"/>
        </w:rPr>
      </w:pPr>
      <w:r>
        <w:rPr>
          <w:b/>
          <w:iCs/>
          <w:color w:val="0070C0"/>
          <w:u w:val="single"/>
        </w:rPr>
        <w:t>Chief of Staff</w:t>
      </w:r>
      <w:r w:rsidR="00324C6C">
        <w:rPr>
          <w:b/>
          <w:iCs/>
          <w:color w:val="0070C0"/>
          <w:u w:val="single"/>
        </w:rPr>
        <w:t>, Director –</w:t>
      </w:r>
      <w:r w:rsidR="00584504" w:rsidRPr="00193BB4">
        <w:rPr>
          <w:b/>
          <w:iCs/>
          <w:color w:val="0070C0"/>
          <w:u w:val="single"/>
        </w:rPr>
        <w:t xml:space="preserve"> </w:t>
      </w:r>
      <w:r w:rsidR="00654F67">
        <w:rPr>
          <w:b/>
          <w:iCs/>
          <w:color w:val="0070C0"/>
          <w:u w:val="single"/>
        </w:rPr>
        <w:t>MS</w:t>
      </w:r>
      <w:r w:rsidR="00B0744C">
        <w:rPr>
          <w:b/>
          <w:iCs/>
          <w:color w:val="0070C0"/>
          <w:u w:val="single"/>
        </w:rPr>
        <w:t xml:space="preserve">FT </w:t>
      </w:r>
      <w:r w:rsidR="00654F67">
        <w:rPr>
          <w:b/>
          <w:iCs/>
          <w:color w:val="0070C0"/>
          <w:u w:val="single"/>
        </w:rPr>
        <w:t xml:space="preserve">Finance </w:t>
      </w:r>
      <w:r w:rsidR="00584504" w:rsidRPr="00193BB4">
        <w:rPr>
          <w:b/>
          <w:iCs/>
          <w:color w:val="0070C0"/>
          <w:u w:val="single"/>
        </w:rPr>
        <w:t>Solutions Delivery</w:t>
      </w:r>
      <w:r>
        <w:rPr>
          <w:b/>
          <w:iCs/>
          <w:color w:val="0070C0"/>
          <w:u w:val="single"/>
        </w:rPr>
        <w:t xml:space="preserve"> </w:t>
      </w:r>
      <w:r w:rsidR="00AA06C6" w:rsidRPr="003F0857">
        <w:rPr>
          <w:bCs/>
          <w:iCs/>
          <w:u w:val="single"/>
        </w:rPr>
        <w:t>|</w:t>
      </w:r>
      <w:r w:rsidR="005E3B09" w:rsidRPr="003F0857">
        <w:rPr>
          <w:bCs/>
          <w:iCs/>
          <w:u w:val="single"/>
        </w:rPr>
        <w:t xml:space="preserve"> </w:t>
      </w:r>
      <w:r w:rsidR="00AA06C6" w:rsidRPr="003F0857">
        <w:rPr>
          <w:bCs/>
          <w:iCs/>
          <w:u w:val="single"/>
        </w:rPr>
        <w:t>2007-2010</w:t>
      </w:r>
    </w:p>
    <w:p w14:paraId="448F4458" w14:textId="43B66877" w:rsidR="00FE5175" w:rsidRDefault="00FE0A5F" w:rsidP="00AA06C6">
      <w:pPr>
        <w:tabs>
          <w:tab w:val="left" w:pos="360"/>
          <w:tab w:val="left" w:pos="810"/>
        </w:tabs>
        <w:spacing w:after="0"/>
        <w:ind w:left="360"/>
        <w:rPr>
          <w:bCs/>
        </w:rPr>
      </w:pPr>
      <w:r>
        <w:rPr>
          <w:bCs/>
        </w:rPr>
        <w:t>Planned</w:t>
      </w:r>
      <w:r w:rsidR="00AA06C6">
        <w:rPr>
          <w:bCs/>
        </w:rPr>
        <w:t xml:space="preserve"> and</w:t>
      </w:r>
      <w:r>
        <w:rPr>
          <w:bCs/>
        </w:rPr>
        <w:t xml:space="preserve"> managed</w:t>
      </w:r>
      <w:r w:rsidR="00AA06C6">
        <w:rPr>
          <w:bCs/>
        </w:rPr>
        <w:t xml:space="preserve"> a $6</w:t>
      </w:r>
      <w:r w:rsidR="00E03DA1">
        <w:rPr>
          <w:bCs/>
        </w:rPr>
        <w:t>5</w:t>
      </w:r>
      <w:r w:rsidR="00AA06C6">
        <w:rPr>
          <w:bCs/>
        </w:rPr>
        <w:t xml:space="preserve">M portfolio </w:t>
      </w:r>
      <w:r w:rsidR="00FE5175">
        <w:rPr>
          <w:bCs/>
        </w:rPr>
        <w:t>supporting Microsoft Corporate Finance</w:t>
      </w:r>
      <w:r w:rsidR="002A4D43">
        <w:rPr>
          <w:bCs/>
        </w:rPr>
        <w:t xml:space="preserve"> (IT PMO for Microsoft Fin</w:t>
      </w:r>
      <w:r w:rsidR="00EE461F">
        <w:rPr>
          <w:bCs/>
        </w:rPr>
        <w:t>ance)</w:t>
      </w:r>
    </w:p>
    <w:p w14:paraId="473DC334" w14:textId="77777777" w:rsidR="005A5287" w:rsidRPr="00AA06C6" w:rsidRDefault="005A5287" w:rsidP="00AA06C6">
      <w:pPr>
        <w:tabs>
          <w:tab w:val="left" w:pos="360"/>
          <w:tab w:val="left" w:pos="810"/>
        </w:tabs>
        <w:spacing w:after="0"/>
        <w:ind w:left="360"/>
        <w:rPr>
          <w:u w:val="single"/>
        </w:rPr>
      </w:pPr>
    </w:p>
    <w:p w14:paraId="27767690" w14:textId="77777777" w:rsidR="00584504" w:rsidRDefault="00FE5175" w:rsidP="009773CE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>Represented and le</w:t>
      </w:r>
      <w:r w:rsidR="00AA06C6">
        <w:t>d</w:t>
      </w:r>
      <w:r w:rsidR="00584504" w:rsidRPr="00376BFC">
        <w:t xml:space="preserve"> IT strategic planning across all Finance business domains</w:t>
      </w:r>
      <w:r w:rsidR="00AA06C6">
        <w:t>.</w:t>
      </w:r>
    </w:p>
    <w:p w14:paraId="09BF373F" w14:textId="13D450BA" w:rsidR="00584504" w:rsidRDefault="00AA06C6" w:rsidP="009773CE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>Drove</w:t>
      </w:r>
      <w:r w:rsidR="00584504" w:rsidRPr="00376BFC">
        <w:t xml:space="preserve"> Quarterly Business Reviews with </w:t>
      </w:r>
      <w:r w:rsidR="007C6965">
        <w:t xml:space="preserve">Finance </w:t>
      </w:r>
      <w:r w:rsidR="00584504" w:rsidRPr="00EE7003">
        <w:rPr>
          <w:noProof/>
        </w:rPr>
        <w:t>executi</w:t>
      </w:r>
      <w:r w:rsidRPr="00EE7003">
        <w:rPr>
          <w:noProof/>
        </w:rPr>
        <w:t>ve</w:t>
      </w:r>
      <w:r w:rsidR="007C6965">
        <w:rPr>
          <w:noProof/>
        </w:rPr>
        <w:t>s</w:t>
      </w:r>
      <w:r>
        <w:t xml:space="preserve"> </w:t>
      </w:r>
      <w:r w:rsidR="00FE0A5F">
        <w:t xml:space="preserve">and </w:t>
      </w:r>
      <w:r w:rsidR="007C6965">
        <w:rPr>
          <w:noProof/>
        </w:rPr>
        <w:t xml:space="preserve">aligned </w:t>
      </w:r>
      <w:r w:rsidR="00584504" w:rsidRPr="00376BFC">
        <w:t>shared commitments betw</w:t>
      </w:r>
      <w:r>
        <w:t>een Corporate</w:t>
      </w:r>
      <w:r w:rsidR="00584504" w:rsidRPr="00376BFC">
        <w:t xml:space="preserve"> Finance and IT</w:t>
      </w:r>
      <w:r>
        <w:t>.</w:t>
      </w:r>
    </w:p>
    <w:p w14:paraId="6A7C42D9" w14:textId="3E1AA1F9" w:rsidR="00584504" w:rsidRDefault="00EE461F" w:rsidP="009773CE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 xml:space="preserve">Microsoft Finance, </w:t>
      </w:r>
      <w:r w:rsidR="007C6965">
        <w:t xml:space="preserve">Business Continuity Lead: </w:t>
      </w:r>
      <w:r w:rsidR="00B05308">
        <w:t>Identified</w:t>
      </w:r>
      <w:r w:rsidR="00584504" w:rsidRPr="00376BFC">
        <w:t xml:space="preserve"> critical business processes through business</w:t>
      </w:r>
      <w:r w:rsidR="00B05308">
        <w:t xml:space="preserve"> impact assessments and </w:t>
      </w:r>
      <w:r w:rsidR="00EB0510">
        <w:t xml:space="preserve">then </w:t>
      </w:r>
      <w:r w:rsidR="00B05308">
        <w:t>built and tested</w:t>
      </w:r>
      <w:r w:rsidR="00584504" w:rsidRPr="00376BFC">
        <w:t xml:space="preserve"> complet</w:t>
      </w:r>
      <w:r w:rsidR="00EB0510">
        <w:t>e Business Continuity / Disaster Recovery Plans across Corporate Finance.</w:t>
      </w:r>
    </w:p>
    <w:p w14:paraId="4FED6CFB" w14:textId="1D1DE06F" w:rsidR="00FE5175" w:rsidRPr="00376BFC" w:rsidRDefault="00EB0510" w:rsidP="00FE5175">
      <w:pPr>
        <w:numPr>
          <w:ilvl w:val="0"/>
          <w:numId w:val="37"/>
        </w:numPr>
        <w:tabs>
          <w:tab w:val="left" w:pos="810"/>
        </w:tabs>
        <w:spacing w:after="0" w:line="240" w:lineRule="auto"/>
      </w:pPr>
      <w:r>
        <w:t xml:space="preserve">IT </w:t>
      </w:r>
      <w:r w:rsidR="00FE5175" w:rsidRPr="00FE5175">
        <w:t xml:space="preserve">Business </w:t>
      </w:r>
      <w:r w:rsidR="00FE5175" w:rsidRPr="00EE7003">
        <w:rPr>
          <w:noProof/>
        </w:rPr>
        <w:t>Archi</w:t>
      </w:r>
      <w:r w:rsidR="002A4217" w:rsidRPr="00EE7003">
        <w:rPr>
          <w:noProof/>
        </w:rPr>
        <w:t>tect</w:t>
      </w:r>
      <w:r w:rsidR="00DB042C">
        <w:rPr>
          <w:noProof/>
        </w:rPr>
        <w:t>,</w:t>
      </w:r>
      <w:r w:rsidR="002A4217">
        <w:t xml:space="preserve"> responsible for working with the business to document</w:t>
      </w:r>
      <w:r>
        <w:t xml:space="preserve"> and assess </w:t>
      </w:r>
      <w:r w:rsidR="007F1617">
        <w:t xml:space="preserve">the </w:t>
      </w:r>
      <w:r>
        <w:t xml:space="preserve">maturity level of </w:t>
      </w:r>
      <w:r w:rsidR="00CE1A6A">
        <w:t xml:space="preserve">business </w:t>
      </w:r>
      <w:r>
        <w:t xml:space="preserve">capabilities &amp; processes supported by IT, which </w:t>
      </w:r>
      <w:r w:rsidR="007C6965">
        <w:t xml:space="preserve">helped prioritize </w:t>
      </w:r>
      <w:r>
        <w:t xml:space="preserve">investment decisions based on </w:t>
      </w:r>
      <w:r w:rsidR="00AF7F59">
        <w:t xml:space="preserve">ROI and </w:t>
      </w:r>
      <w:r>
        <w:t>business value.</w:t>
      </w:r>
    </w:p>
    <w:p w14:paraId="5A90EF71" w14:textId="77777777" w:rsidR="00E17DF7" w:rsidRDefault="00E17DF7" w:rsidP="00584504">
      <w:pPr>
        <w:spacing w:after="0"/>
        <w:rPr>
          <w:b/>
          <w:bCs/>
        </w:rPr>
      </w:pPr>
    </w:p>
    <w:p w14:paraId="16DF8E1D" w14:textId="20D0FCE8" w:rsidR="007468F4" w:rsidRDefault="009773CE" w:rsidP="00584504">
      <w:pPr>
        <w:spacing w:after="0"/>
        <w:rPr>
          <w:b/>
          <w:bCs/>
        </w:rPr>
      </w:pPr>
      <w:r w:rsidRPr="009773CE">
        <w:rPr>
          <w:b/>
          <w:bCs/>
        </w:rPr>
        <w:t>KPMG Consulting, Redmond WA</w:t>
      </w:r>
      <w:r w:rsidR="005E3B09">
        <w:rPr>
          <w:b/>
          <w:bCs/>
        </w:rPr>
        <w:t xml:space="preserve"> </w:t>
      </w:r>
      <w:r w:rsidR="002930DB">
        <w:rPr>
          <w:b/>
          <w:bCs/>
        </w:rPr>
        <w:t xml:space="preserve">| </w:t>
      </w:r>
      <w:r w:rsidR="00FE0A5F">
        <w:rPr>
          <w:b/>
          <w:bCs/>
        </w:rPr>
        <w:t>2001-</w:t>
      </w:r>
      <w:r w:rsidR="007468F4" w:rsidRPr="009773CE">
        <w:rPr>
          <w:b/>
          <w:bCs/>
        </w:rPr>
        <w:t>2007</w:t>
      </w:r>
    </w:p>
    <w:p w14:paraId="6F3472CA" w14:textId="617175AF" w:rsidR="009773CE" w:rsidRPr="00193BB4" w:rsidRDefault="002427E2" w:rsidP="009773CE">
      <w:pPr>
        <w:tabs>
          <w:tab w:val="left" w:pos="720"/>
          <w:tab w:val="left" w:pos="810"/>
        </w:tabs>
        <w:spacing w:after="0"/>
        <w:ind w:left="360"/>
        <w:rPr>
          <w:b/>
          <w:iCs/>
          <w:u w:val="single"/>
        </w:rPr>
      </w:pPr>
      <w:r w:rsidRPr="00193BB4">
        <w:rPr>
          <w:b/>
          <w:iCs/>
          <w:color w:val="0070C0"/>
          <w:u w:val="single"/>
        </w:rPr>
        <w:t xml:space="preserve">Account </w:t>
      </w:r>
      <w:r w:rsidR="009773CE" w:rsidRPr="00193BB4">
        <w:rPr>
          <w:b/>
          <w:iCs/>
          <w:color w:val="0070C0"/>
          <w:u w:val="single"/>
        </w:rPr>
        <w:t xml:space="preserve">Director – </w:t>
      </w:r>
      <w:r w:rsidR="00492D98" w:rsidRPr="00193BB4">
        <w:rPr>
          <w:b/>
          <w:iCs/>
          <w:color w:val="0070C0"/>
          <w:u w:val="single"/>
        </w:rPr>
        <w:t>Technology</w:t>
      </w:r>
      <w:r w:rsidR="003E4D49" w:rsidRPr="00193BB4">
        <w:rPr>
          <w:b/>
          <w:iCs/>
          <w:color w:val="0070C0"/>
          <w:u w:val="single"/>
        </w:rPr>
        <w:t xml:space="preserve"> &amp; Wireless</w:t>
      </w:r>
      <w:r w:rsidR="009773CE" w:rsidRPr="00193BB4">
        <w:rPr>
          <w:b/>
          <w:iCs/>
          <w:u w:val="single"/>
        </w:rPr>
        <w:t xml:space="preserve"> </w:t>
      </w:r>
      <w:r w:rsidR="00B05308" w:rsidRPr="003F0857">
        <w:rPr>
          <w:bCs/>
          <w:iCs/>
          <w:u w:val="single"/>
        </w:rPr>
        <w:t xml:space="preserve">| </w:t>
      </w:r>
      <w:r w:rsidR="00397D68" w:rsidRPr="003F0857">
        <w:rPr>
          <w:bCs/>
          <w:iCs/>
          <w:u w:val="single"/>
        </w:rPr>
        <w:t>2004</w:t>
      </w:r>
      <w:r w:rsidR="00B05308" w:rsidRPr="003F0857">
        <w:rPr>
          <w:bCs/>
          <w:iCs/>
          <w:u w:val="single"/>
        </w:rPr>
        <w:t>-2007</w:t>
      </w:r>
      <w:r w:rsidR="00E4152A" w:rsidRPr="003F0857">
        <w:rPr>
          <w:bCs/>
          <w:iCs/>
          <w:u w:val="single"/>
        </w:rPr>
        <w:t xml:space="preserve"> (@ T-Mobile &amp; Microsoft)</w:t>
      </w:r>
    </w:p>
    <w:p w14:paraId="4A249B0E" w14:textId="652B25F4" w:rsidR="009773CE" w:rsidRDefault="00AC3C5D" w:rsidP="00951A53">
      <w:pPr>
        <w:tabs>
          <w:tab w:val="left" w:pos="810"/>
        </w:tabs>
        <w:spacing w:after="0" w:line="240" w:lineRule="auto"/>
        <w:ind w:left="360"/>
      </w:pPr>
      <w:r>
        <w:t>Recognized for</w:t>
      </w:r>
      <w:r w:rsidR="00951A53">
        <w:t xml:space="preserve"> business transformation expertise while managing</w:t>
      </w:r>
      <w:r w:rsidR="00B05308">
        <w:t xml:space="preserve"> projec</w:t>
      </w:r>
      <w:r w:rsidR="00522B5D">
        <w:t xml:space="preserve">ts and account teams </w:t>
      </w:r>
      <w:r w:rsidR="00EE540F">
        <w:t>of over</w:t>
      </w:r>
      <w:r w:rsidR="00522B5D">
        <w:t xml:space="preserve"> 50</w:t>
      </w:r>
      <w:r w:rsidR="00B05308">
        <w:t xml:space="preserve"> business and technical consultants</w:t>
      </w:r>
      <w:r w:rsidR="00951A53">
        <w:t xml:space="preserve"> for M</w:t>
      </w:r>
      <w:r w:rsidR="009773CE" w:rsidRPr="00376BFC">
        <w:t>icrosoft</w:t>
      </w:r>
      <w:r w:rsidR="00951A53">
        <w:t xml:space="preserve">, </w:t>
      </w:r>
      <w:r w:rsidR="009773CE" w:rsidRPr="00EE7003">
        <w:rPr>
          <w:noProof/>
        </w:rPr>
        <w:t>T-Mobil</w:t>
      </w:r>
      <w:r w:rsidR="008806CF" w:rsidRPr="00EE7003">
        <w:rPr>
          <w:noProof/>
        </w:rPr>
        <w:t>e</w:t>
      </w:r>
      <w:r w:rsidR="00EE7003">
        <w:rPr>
          <w:noProof/>
        </w:rPr>
        <w:t>,</w:t>
      </w:r>
      <w:r w:rsidR="00951A53">
        <w:t xml:space="preserve"> and </w:t>
      </w:r>
      <w:r w:rsidR="00EE540F">
        <w:t xml:space="preserve">many </w:t>
      </w:r>
      <w:r w:rsidR="00951A53">
        <w:t>other clients.</w:t>
      </w:r>
    </w:p>
    <w:p w14:paraId="4A102EE0" w14:textId="66E0A276" w:rsidR="00851826" w:rsidRDefault="00951A53" w:rsidP="004400FF">
      <w:pPr>
        <w:tabs>
          <w:tab w:val="left" w:pos="810"/>
        </w:tabs>
        <w:spacing w:after="0" w:line="240" w:lineRule="auto"/>
      </w:pPr>
      <w:r>
        <w:t xml:space="preserve"> </w:t>
      </w:r>
    </w:p>
    <w:p w14:paraId="6965E5E0" w14:textId="4472F67A" w:rsidR="009773CE" w:rsidRPr="00193BB4" w:rsidRDefault="009773CE" w:rsidP="00851826">
      <w:pPr>
        <w:tabs>
          <w:tab w:val="left" w:pos="220"/>
          <w:tab w:val="left" w:pos="810"/>
        </w:tabs>
        <w:spacing w:after="0" w:line="240" w:lineRule="auto"/>
        <w:ind w:left="330"/>
        <w:rPr>
          <w:b/>
          <w:iCs/>
          <w:u w:val="single"/>
        </w:rPr>
      </w:pPr>
      <w:r w:rsidRPr="00193BB4">
        <w:rPr>
          <w:b/>
          <w:iCs/>
          <w:color w:val="0070C0"/>
          <w:u w:val="single"/>
        </w:rPr>
        <w:t xml:space="preserve">Senior Manager, Program Management Office (PMO) </w:t>
      </w:r>
      <w:r w:rsidR="00B05308" w:rsidRPr="003F0857">
        <w:rPr>
          <w:bCs/>
          <w:iCs/>
          <w:u w:val="single"/>
        </w:rPr>
        <w:t>|</w:t>
      </w:r>
      <w:r w:rsidR="00397D68" w:rsidRPr="003F0857">
        <w:rPr>
          <w:bCs/>
          <w:iCs/>
          <w:u w:val="single"/>
        </w:rPr>
        <w:t xml:space="preserve"> 2002</w:t>
      </w:r>
      <w:r w:rsidR="00A6720B" w:rsidRPr="003F0857">
        <w:rPr>
          <w:bCs/>
          <w:iCs/>
          <w:u w:val="single"/>
        </w:rPr>
        <w:t>-</w:t>
      </w:r>
      <w:r w:rsidR="00397D68" w:rsidRPr="003F0857">
        <w:rPr>
          <w:bCs/>
          <w:iCs/>
          <w:u w:val="single"/>
        </w:rPr>
        <w:t>2004</w:t>
      </w:r>
      <w:r w:rsidR="00E4152A" w:rsidRPr="003F0857">
        <w:rPr>
          <w:bCs/>
          <w:iCs/>
          <w:u w:val="single"/>
        </w:rPr>
        <w:t xml:space="preserve"> (Consultant @ T-Mobile)</w:t>
      </w:r>
    </w:p>
    <w:p w14:paraId="757338AA" w14:textId="3514B2CD" w:rsidR="009773CE" w:rsidRPr="00376BFC" w:rsidRDefault="00AC3C5D" w:rsidP="004400FF">
      <w:pPr>
        <w:tabs>
          <w:tab w:val="left" w:pos="810"/>
        </w:tabs>
        <w:spacing w:after="0" w:line="240" w:lineRule="auto"/>
        <w:ind w:left="360"/>
      </w:pPr>
      <w:r w:rsidRPr="00AC3C5D">
        <w:t>Managed</w:t>
      </w:r>
      <w:r w:rsidR="009773CE" w:rsidRPr="00AC3C5D">
        <w:t xml:space="preserve"> all aspects</w:t>
      </w:r>
      <w:r w:rsidR="009773CE" w:rsidRPr="00376BFC">
        <w:t xml:space="preserve"> of the </w:t>
      </w:r>
      <w:r w:rsidR="00476092">
        <w:t xml:space="preserve">SAP, </w:t>
      </w:r>
      <w:r w:rsidR="009773CE" w:rsidRPr="00376BFC">
        <w:t>Business Intelligence</w:t>
      </w:r>
      <w:r w:rsidR="007F1617">
        <w:t>,</w:t>
      </w:r>
      <w:r>
        <w:t xml:space="preserve"> and Revenue Accounting</w:t>
      </w:r>
      <w:r w:rsidR="009773CE" w:rsidRPr="00376BFC">
        <w:t xml:space="preserve"> delivery teams</w:t>
      </w:r>
      <w:r w:rsidR="00476092">
        <w:t>.</w:t>
      </w:r>
    </w:p>
    <w:p w14:paraId="6051D195" w14:textId="77777777" w:rsidR="009773CE" w:rsidRPr="00376BFC" w:rsidRDefault="009773CE" w:rsidP="00A6720B">
      <w:pPr>
        <w:tabs>
          <w:tab w:val="left" w:pos="810"/>
        </w:tabs>
        <w:spacing w:after="0"/>
        <w:ind w:left="360"/>
      </w:pPr>
    </w:p>
    <w:p w14:paraId="3DE23CD6" w14:textId="47478407" w:rsidR="00ED3B75" w:rsidRPr="00193BB4" w:rsidRDefault="009773CE" w:rsidP="00ED3B75">
      <w:pPr>
        <w:tabs>
          <w:tab w:val="left" w:pos="720"/>
          <w:tab w:val="left" w:pos="810"/>
        </w:tabs>
        <w:spacing w:after="0"/>
        <w:ind w:left="360"/>
        <w:rPr>
          <w:b/>
          <w:iCs/>
          <w:u w:val="single"/>
        </w:rPr>
      </w:pPr>
      <w:r w:rsidRPr="00193BB4">
        <w:rPr>
          <w:b/>
          <w:iCs/>
          <w:color w:val="0070C0"/>
          <w:u w:val="single"/>
        </w:rPr>
        <w:t>Senior Program Manager</w:t>
      </w:r>
      <w:r w:rsidRPr="00193BB4">
        <w:rPr>
          <w:b/>
          <w:iCs/>
          <w:u w:val="single"/>
        </w:rPr>
        <w:t xml:space="preserve"> </w:t>
      </w:r>
      <w:r w:rsidR="00397D68" w:rsidRPr="003F0857">
        <w:rPr>
          <w:bCs/>
          <w:iCs/>
          <w:u w:val="single"/>
        </w:rPr>
        <w:t>| 2001</w:t>
      </w:r>
      <w:r w:rsidR="00ED3B75" w:rsidRPr="003F0857">
        <w:rPr>
          <w:bCs/>
          <w:iCs/>
          <w:u w:val="single"/>
        </w:rPr>
        <w:t>-</w:t>
      </w:r>
      <w:r w:rsidR="00397D68" w:rsidRPr="003F0857">
        <w:rPr>
          <w:bCs/>
          <w:iCs/>
          <w:u w:val="single"/>
        </w:rPr>
        <w:t>2002</w:t>
      </w:r>
      <w:r w:rsidR="00E4152A" w:rsidRPr="003F0857">
        <w:rPr>
          <w:bCs/>
          <w:iCs/>
          <w:u w:val="single"/>
        </w:rPr>
        <w:t xml:space="preserve"> (Consultant @ T-Mobile)</w:t>
      </w:r>
    </w:p>
    <w:p w14:paraId="2B44B350" w14:textId="171AC595" w:rsidR="009773CE" w:rsidRDefault="00ED3B75" w:rsidP="004400FF">
      <w:pPr>
        <w:tabs>
          <w:tab w:val="left" w:pos="810"/>
        </w:tabs>
        <w:spacing w:after="0" w:line="240" w:lineRule="auto"/>
        <w:ind w:left="360"/>
      </w:pPr>
      <w:r>
        <w:t xml:space="preserve">Managed teams </w:t>
      </w:r>
      <w:r w:rsidR="009773CE" w:rsidRPr="00376BFC">
        <w:t>that</w:t>
      </w:r>
      <w:r>
        <w:t xml:space="preserve"> </w:t>
      </w:r>
      <w:r w:rsidR="009773CE" w:rsidRPr="00376BFC">
        <w:t xml:space="preserve">conducted </w:t>
      </w:r>
      <w:r w:rsidR="009834AC">
        <w:t xml:space="preserve">and implemented </w:t>
      </w:r>
      <w:r w:rsidR="009773CE" w:rsidRPr="00376BFC">
        <w:t>a Business Intelligence</w:t>
      </w:r>
      <w:r w:rsidR="00476092">
        <w:t>,</w:t>
      </w:r>
      <w:r w:rsidR="009773CE" w:rsidRPr="00376BFC">
        <w:t xml:space="preserve"> Reporting, </w:t>
      </w:r>
      <w:r w:rsidR="009773CE" w:rsidRPr="00EE7003">
        <w:rPr>
          <w:noProof/>
        </w:rPr>
        <w:t>Organizationa</w:t>
      </w:r>
      <w:r w:rsidR="00BD41ED" w:rsidRPr="00EE7003">
        <w:rPr>
          <w:noProof/>
        </w:rPr>
        <w:t>l</w:t>
      </w:r>
      <w:r w:rsidR="00EE7003">
        <w:rPr>
          <w:noProof/>
        </w:rPr>
        <w:t>,</w:t>
      </w:r>
      <w:r w:rsidR="00BD41ED">
        <w:t xml:space="preserve"> and Infrastructure </w:t>
      </w:r>
      <w:r w:rsidR="00BD41ED" w:rsidRPr="00EE7003">
        <w:rPr>
          <w:noProof/>
        </w:rPr>
        <w:t>Assessment</w:t>
      </w:r>
    </w:p>
    <w:p w14:paraId="17F50F5E" w14:textId="77777777" w:rsidR="009724BE" w:rsidRDefault="009724BE" w:rsidP="00ED3B75">
      <w:pPr>
        <w:spacing w:after="0"/>
        <w:rPr>
          <w:b/>
          <w:bCs/>
        </w:rPr>
      </w:pPr>
    </w:p>
    <w:p w14:paraId="1E31244E" w14:textId="3A529F1E" w:rsidR="007468F4" w:rsidRPr="00176D99" w:rsidRDefault="007468F4" w:rsidP="00ED3B75">
      <w:pPr>
        <w:spacing w:after="0"/>
        <w:rPr>
          <w:bCs/>
          <w:i/>
        </w:rPr>
      </w:pPr>
      <w:r w:rsidRPr="002930DB">
        <w:rPr>
          <w:b/>
          <w:bCs/>
        </w:rPr>
        <w:t>Redmond Technology Partners</w:t>
      </w:r>
      <w:r w:rsidRPr="009724BE">
        <w:rPr>
          <w:b/>
          <w:bCs/>
        </w:rPr>
        <w:t xml:space="preserve"> </w:t>
      </w:r>
      <w:r w:rsidRPr="00176D99">
        <w:rPr>
          <w:bCs/>
        </w:rPr>
        <w:t>|</w:t>
      </w:r>
      <w:r w:rsidR="00DB765F">
        <w:rPr>
          <w:bCs/>
        </w:rPr>
        <w:t xml:space="preserve"> </w:t>
      </w:r>
      <w:r w:rsidRPr="00193BB4">
        <w:rPr>
          <w:b/>
          <w:iCs/>
          <w:color w:val="0070C0"/>
          <w:u w:val="single"/>
        </w:rPr>
        <w:t>Senior Program Manager</w:t>
      </w:r>
      <w:r w:rsidR="004400FF" w:rsidRPr="00193BB4">
        <w:rPr>
          <w:b/>
          <w:iCs/>
          <w:color w:val="0070C0"/>
          <w:u w:val="single"/>
        </w:rPr>
        <w:t xml:space="preserve">, </w:t>
      </w:r>
      <w:r w:rsidR="0005764C" w:rsidRPr="00193BB4">
        <w:rPr>
          <w:b/>
          <w:iCs/>
          <w:color w:val="0070C0"/>
          <w:u w:val="single"/>
        </w:rPr>
        <w:t xml:space="preserve">Mergers &amp; </w:t>
      </w:r>
      <w:r w:rsidR="0005764C" w:rsidRPr="00D9039F">
        <w:rPr>
          <w:b/>
          <w:iCs/>
          <w:color w:val="0070C0"/>
          <w:u w:val="single"/>
        </w:rPr>
        <w:t>Acquisitions</w:t>
      </w:r>
      <w:r w:rsidR="0005764C" w:rsidRPr="00D9039F">
        <w:rPr>
          <w:b/>
          <w:iCs/>
          <w:color w:val="0070C0"/>
        </w:rPr>
        <w:t xml:space="preserve"> </w:t>
      </w:r>
      <w:r w:rsidR="004400FF" w:rsidRPr="00D9039F">
        <w:rPr>
          <w:b/>
          <w:iCs/>
        </w:rPr>
        <w:t xml:space="preserve">| </w:t>
      </w:r>
      <w:r w:rsidRPr="00D9039F">
        <w:rPr>
          <w:b/>
          <w:iCs/>
        </w:rPr>
        <w:t>1999–2001</w:t>
      </w:r>
    </w:p>
    <w:p w14:paraId="5E4A9063" w14:textId="734B511A" w:rsidR="007468F4" w:rsidRPr="004400FF" w:rsidRDefault="007468F4" w:rsidP="00584504">
      <w:pPr>
        <w:pStyle w:val="BodyText"/>
        <w:rPr>
          <w:rFonts w:asciiTheme="minorHAnsi" w:hAnsiTheme="minorHAnsi"/>
          <w:bCs/>
          <w:iCs/>
          <w:szCs w:val="22"/>
        </w:rPr>
      </w:pPr>
      <w:r w:rsidRPr="002930DB">
        <w:rPr>
          <w:rFonts w:asciiTheme="minorHAnsi" w:hAnsiTheme="minorHAnsi"/>
          <w:b/>
          <w:bCs/>
          <w:szCs w:val="22"/>
        </w:rPr>
        <w:t>City of Seattle</w:t>
      </w:r>
      <w:r w:rsidRPr="00376BFC">
        <w:rPr>
          <w:rFonts w:asciiTheme="minorHAnsi" w:hAnsiTheme="minorHAnsi"/>
          <w:bCs/>
          <w:szCs w:val="22"/>
        </w:rPr>
        <w:t xml:space="preserve"> |</w:t>
      </w:r>
      <w:r w:rsidR="00DB765F">
        <w:rPr>
          <w:rFonts w:asciiTheme="minorHAnsi" w:hAnsiTheme="minorHAnsi"/>
          <w:bCs/>
          <w:szCs w:val="22"/>
        </w:rPr>
        <w:t xml:space="preserve"> </w:t>
      </w:r>
      <w:r w:rsidRPr="00193BB4">
        <w:rPr>
          <w:rFonts w:asciiTheme="minorHAnsi" w:hAnsiTheme="minorHAnsi"/>
          <w:b/>
          <w:iCs/>
          <w:color w:val="0070C0"/>
          <w:szCs w:val="22"/>
          <w:u w:val="single"/>
        </w:rPr>
        <w:t xml:space="preserve">Electrical Engineer </w:t>
      </w:r>
      <w:r w:rsidRPr="00D9039F">
        <w:rPr>
          <w:rFonts w:asciiTheme="minorHAnsi" w:hAnsiTheme="minorHAnsi"/>
          <w:b/>
          <w:iCs/>
          <w:color w:val="0070C0"/>
          <w:szCs w:val="22"/>
          <w:u w:val="single"/>
        </w:rPr>
        <w:t>Spec</w:t>
      </w:r>
      <w:r w:rsidR="008470D3" w:rsidRPr="00D9039F">
        <w:rPr>
          <w:rFonts w:asciiTheme="minorHAnsi" w:hAnsiTheme="minorHAnsi"/>
          <w:b/>
          <w:iCs/>
          <w:color w:val="0070C0"/>
          <w:szCs w:val="22"/>
          <w:u w:val="single"/>
        </w:rPr>
        <w:t>ialist</w:t>
      </w:r>
      <w:r w:rsidR="00176D99" w:rsidRPr="00D9039F">
        <w:rPr>
          <w:rFonts w:asciiTheme="minorHAnsi" w:hAnsiTheme="minorHAnsi"/>
          <w:b/>
          <w:iCs/>
          <w:color w:val="0070C0"/>
          <w:szCs w:val="22"/>
        </w:rPr>
        <w:t xml:space="preserve"> </w:t>
      </w:r>
      <w:r w:rsidR="004400FF" w:rsidRPr="00D9039F">
        <w:rPr>
          <w:rFonts w:asciiTheme="minorHAnsi" w:hAnsiTheme="minorHAnsi"/>
          <w:b/>
          <w:iCs/>
          <w:szCs w:val="22"/>
        </w:rPr>
        <w:t xml:space="preserve">| </w:t>
      </w:r>
      <w:r w:rsidR="00176D99" w:rsidRPr="00D9039F">
        <w:rPr>
          <w:rFonts w:asciiTheme="minorHAnsi" w:hAnsiTheme="minorHAnsi"/>
          <w:b/>
          <w:iCs/>
          <w:szCs w:val="22"/>
        </w:rPr>
        <w:t>1991-1999</w:t>
      </w:r>
    </w:p>
    <w:p w14:paraId="6D920DD0" w14:textId="2B7349A8" w:rsidR="007468F4" w:rsidRPr="004400FF" w:rsidRDefault="007468F4" w:rsidP="00584504">
      <w:pPr>
        <w:pStyle w:val="BodyText"/>
        <w:rPr>
          <w:rFonts w:asciiTheme="minorHAnsi" w:hAnsiTheme="minorHAnsi"/>
          <w:iCs/>
          <w:szCs w:val="22"/>
        </w:rPr>
      </w:pPr>
      <w:r w:rsidRPr="004400FF">
        <w:rPr>
          <w:rFonts w:asciiTheme="minorHAnsi" w:hAnsiTheme="minorHAnsi"/>
          <w:b/>
          <w:bCs/>
          <w:iCs/>
          <w:szCs w:val="22"/>
        </w:rPr>
        <w:t>U.S. Air Force</w:t>
      </w:r>
      <w:r w:rsidRPr="004400FF">
        <w:rPr>
          <w:rFonts w:asciiTheme="minorHAnsi" w:hAnsiTheme="minorHAnsi"/>
          <w:bCs/>
          <w:iCs/>
          <w:szCs w:val="22"/>
        </w:rPr>
        <w:t xml:space="preserve"> |</w:t>
      </w:r>
      <w:r w:rsidR="00DB765F">
        <w:rPr>
          <w:rFonts w:asciiTheme="minorHAnsi" w:hAnsiTheme="minorHAnsi"/>
          <w:bCs/>
          <w:iCs/>
          <w:szCs w:val="22"/>
        </w:rPr>
        <w:t xml:space="preserve"> </w:t>
      </w:r>
      <w:r w:rsidRPr="00193BB4">
        <w:rPr>
          <w:rFonts w:asciiTheme="minorHAnsi" w:hAnsiTheme="minorHAnsi"/>
          <w:b/>
          <w:iCs/>
          <w:color w:val="0070C0"/>
          <w:szCs w:val="22"/>
          <w:u w:val="single"/>
        </w:rPr>
        <w:t>Intercontinental Balli</w:t>
      </w:r>
      <w:r w:rsidR="0005764C" w:rsidRPr="00193BB4">
        <w:rPr>
          <w:rFonts w:asciiTheme="minorHAnsi" w:hAnsiTheme="minorHAnsi"/>
          <w:b/>
          <w:iCs/>
          <w:color w:val="0070C0"/>
          <w:szCs w:val="22"/>
          <w:u w:val="single"/>
        </w:rPr>
        <w:t xml:space="preserve">stic Missile (ICBM) </w:t>
      </w:r>
      <w:r w:rsidR="0005764C" w:rsidRPr="00D9039F">
        <w:rPr>
          <w:rFonts w:asciiTheme="minorHAnsi" w:hAnsiTheme="minorHAnsi"/>
          <w:b/>
          <w:iCs/>
          <w:color w:val="0070C0"/>
          <w:szCs w:val="22"/>
          <w:u w:val="single"/>
        </w:rPr>
        <w:t>Technician</w:t>
      </w:r>
      <w:r w:rsidR="00176D99" w:rsidRPr="00D9039F">
        <w:rPr>
          <w:rFonts w:asciiTheme="minorHAnsi" w:hAnsiTheme="minorHAnsi"/>
          <w:b/>
          <w:iCs/>
          <w:szCs w:val="22"/>
        </w:rPr>
        <w:t xml:space="preserve"> </w:t>
      </w:r>
      <w:r w:rsidR="004400FF" w:rsidRPr="00D9039F">
        <w:rPr>
          <w:rFonts w:asciiTheme="minorHAnsi" w:hAnsiTheme="minorHAnsi"/>
          <w:b/>
          <w:iCs/>
          <w:szCs w:val="22"/>
        </w:rPr>
        <w:t xml:space="preserve">| </w:t>
      </w:r>
      <w:r w:rsidR="00176D99" w:rsidRPr="00D9039F">
        <w:rPr>
          <w:rFonts w:asciiTheme="minorHAnsi" w:hAnsiTheme="minorHAnsi"/>
          <w:b/>
          <w:iCs/>
          <w:szCs w:val="22"/>
        </w:rPr>
        <w:t>1987-1991</w:t>
      </w:r>
    </w:p>
    <w:p w14:paraId="1728DB54" w14:textId="77777777" w:rsidR="007468F4" w:rsidRPr="00376BFC" w:rsidRDefault="007468F4" w:rsidP="00584504">
      <w:pPr>
        <w:pStyle w:val="Heading1"/>
        <w:keepLines/>
        <w:spacing w:line="276" w:lineRule="auto"/>
        <w:ind w:right="0"/>
        <w:jc w:val="left"/>
        <w:rPr>
          <w:rFonts w:asciiTheme="minorHAnsi" w:hAnsiTheme="minorHAnsi"/>
          <w:b w:val="0"/>
          <w:bCs/>
          <w:sz w:val="22"/>
          <w:szCs w:val="22"/>
        </w:rPr>
      </w:pPr>
    </w:p>
    <w:p w14:paraId="17643E80" w14:textId="0860718B" w:rsidR="00FE0A5F" w:rsidRDefault="0005764C" w:rsidP="00497E9B">
      <w:pPr>
        <w:pStyle w:val="Heading1"/>
        <w:keepLines/>
        <w:spacing w:line="276" w:lineRule="auto"/>
        <w:ind w:right="0"/>
        <w:jc w:val="left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EDUCATION</w:t>
      </w:r>
    </w:p>
    <w:p w14:paraId="76F08682" w14:textId="77777777" w:rsidR="005E3B09" w:rsidRPr="005E3B09" w:rsidRDefault="005E3B09" w:rsidP="005E3B09"/>
    <w:p w14:paraId="7BBE777C" w14:textId="295711E7" w:rsidR="007468F4" w:rsidRPr="00376BFC" w:rsidRDefault="00497E9B" w:rsidP="00FE0A5F">
      <w:pPr>
        <w:spacing w:after="0"/>
        <w:rPr>
          <w:rFonts w:cs="Segoe UI"/>
        </w:rPr>
      </w:pPr>
      <w:r w:rsidRPr="00D9039F">
        <w:rPr>
          <w:rFonts w:cs="Segoe UI"/>
          <w:b/>
          <w:bCs/>
        </w:rPr>
        <w:t>MBA</w:t>
      </w:r>
      <w:r>
        <w:rPr>
          <w:rFonts w:cs="Segoe UI"/>
        </w:rPr>
        <w:t xml:space="preserve"> </w:t>
      </w:r>
      <w:r w:rsidR="00FE0A5F">
        <w:rPr>
          <w:rFonts w:cs="Segoe UI"/>
        </w:rPr>
        <w:t xml:space="preserve">| </w:t>
      </w:r>
      <w:r w:rsidR="007468F4" w:rsidRPr="00DB765F">
        <w:rPr>
          <w:b/>
          <w:bCs/>
          <w:color w:val="0070C0"/>
          <w:u w:val="single"/>
        </w:rPr>
        <w:t>University of Washington, Foster School of Business</w:t>
      </w:r>
      <w:r w:rsidR="00FE0A5F" w:rsidRPr="00B41BE2">
        <w:rPr>
          <w:rFonts w:cs="Segoe UI"/>
          <w:b/>
          <w:bCs/>
        </w:rPr>
        <w:t xml:space="preserve"> </w:t>
      </w:r>
    </w:p>
    <w:p w14:paraId="361EB678" w14:textId="0C56982C" w:rsidR="00C971A7" w:rsidRPr="00376BFC" w:rsidRDefault="00FE0A5F" w:rsidP="00584504">
      <w:pPr>
        <w:spacing w:after="0"/>
      </w:pPr>
      <w:r w:rsidRPr="00B41BE2">
        <w:rPr>
          <w:b/>
          <w:bCs/>
        </w:rPr>
        <w:t>Electrical/Mechanical Degree</w:t>
      </w:r>
      <w:r>
        <w:t xml:space="preserve"> </w:t>
      </w:r>
      <w:r w:rsidRPr="00B41BE2">
        <w:rPr>
          <w:b/>
          <w:bCs/>
        </w:rPr>
        <w:t xml:space="preserve">| </w:t>
      </w:r>
      <w:r w:rsidR="007468F4" w:rsidRPr="00DB765F">
        <w:rPr>
          <w:b/>
          <w:bCs/>
          <w:color w:val="0070C0"/>
          <w:u w:val="single"/>
        </w:rPr>
        <w:t>United States Air Force</w:t>
      </w:r>
      <w:r w:rsidR="00497E9B" w:rsidRPr="00B41BE2">
        <w:rPr>
          <w:b/>
          <w:bCs/>
        </w:rPr>
        <w:t xml:space="preserve"> </w:t>
      </w:r>
      <w:bookmarkEnd w:id="0"/>
      <w:bookmarkEnd w:id="1"/>
    </w:p>
    <w:sectPr w:rsidR="00C971A7" w:rsidRPr="00376BFC" w:rsidSect="00025596">
      <w:head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5E778" w14:textId="77777777" w:rsidR="007F2263" w:rsidRDefault="007F2263" w:rsidP="007555BB">
      <w:pPr>
        <w:spacing w:after="0" w:line="240" w:lineRule="auto"/>
      </w:pPr>
      <w:r>
        <w:separator/>
      </w:r>
    </w:p>
  </w:endnote>
  <w:endnote w:type="continuationSeparator" w:id="0">
    <w:p w14:paraId="2295CE45" w14:textId="77777777" w:rsidR="007F2263" w:rsidRDefault="007F2263" w:rsidP="00755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 York">
    <w:altName w:val="Times New Roman"/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3AC77" w14:textId="77777777" w:rsidR="007F2263" w:rsidRDefault="007F2263" w:rsidP="007555BB">
      <w:pPr>
        <w:spacing w:after="0" w:line="240" w:lineRule="auto"/>
      </w:pPr>
      <w:r>
        <w:separator/>
      </w:r>
    </w:p>
  </w:footnote>
  <w:footnote w:type="continuationSeparator" w:id="0">
    <w:p w14:paraId="586EE40D" w14:textId="77777777" w:rsidR="007F2263" w:rsidRDefault="007F2263" w:rsidP="007555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AE29" w14:textId="2EF9FA73" w:rsidR="003134CF" w:rsidRDefault="003134CF" w:rsidP="003134CF">
    <w:pPr>
      <w:pBdr>
        <w:bottom w:val="single" w:sz="12" w:space="1" w:color="auto"/>
      </w:pBdr>
      <w:spacing w:after="0"/>
      <w:rPr>
        <w:b/>
        <w:sz w:val="24"/>
        <w:szCs w:val="24"/>
      </w:rPr>
    </w:pPr>
    <w:r w:rsidRPr="005319F9">
      <w:rPr>
        <w:b/>
        <w:sz w:val="24"/>
        <w:szCs w:val="24"/>
      </w:rPr>
      <w:t>DAV</w:t>
    </w:r>
    <w:r w:rsidR="00EB3538">
      <w:rPr>
        <w:b/>
        <w:sz w:val="24"/>
        <w:szCs w:val="24"/>
      </w:rPr>
      <w:t xml:space="preserve">E </w:t>
    </w:r>
    <w:r w:rsidRPr="005319F9">
      <w:rPr>
        <w:b/>
        <w:sz w:val="24"/>
        <w:szCs w:val="24"/>
      </w:rPr>
      <w:t>THIELEN</w:t>
    </w:r>
    <w:r>
      <w:rPr>
        <w:b/>
        <w:sz w:val="24"/>
        <w:szCs w:val="24"/>
      </w:rPr>
      <w:tab/>
    </w:r>
    <w:r>
      <w:rPr>
        <w:b/>
        <w:sz w:val="24"/>
        <w:szCs w:val="24"/>
      </w:rPr>
      <w:tab/>
      <w:t xml:space="preserve">   </w:t>
    </w: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>
      <w:rPr>
        <w:b/>
        <w:sz w:val="24"/>
        <w:szCs w:val="24"/>
      </w:rPr>
      <w:tab/>
      <w:t xml:space="preserve">    </w:t>
    </w:r>
    <w:r w:rsidRPr="00376BFC">
      <w:t xml:space="preserve">425.444.3113 | </w:t>
    </w:r>
    <w:hyperlink r:id="rId1" w:history="1">
      <w:r w:rsidR="00EB3538" w:rsidRPr="0087025C">
        <w:rPr>
          <w:rStyle w:val="Hyperlink"/>
        </w:rPr>
        <w:t>dave.thielen@outlook.com</w:t>
      </w:r>
    </w:hyperlink>
  </w:p>
  <w:p w14:paraId="311820BB" w14:textId="77777777" w:rsidR="003134CF" w:rsidRPr="005319F9" w:rsidRDefault="003134CF" w:rsidP="003134CF">
    <w:pPr>
      <w:spacing w:after="0"/>
      <w:rPr>
        <w:b/>
        <w:sz w:val="24"/>
        <w:szCs w:val="24"/>
      </w:rPr>
    </w:pPr>
  </w:p>
  <w:p w14:paraId="05AC6481" w14:textId="77777777" w:rsidR="003134CF" w:rsidRDefault="003134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0855D" w14:textId="4BBE442D" w:rsidR="003134CF" w:rsidRPr="004400FF" w:rsidRDefault="00EB3538" w:rsidP="003134CF">
    <w:pPr>
      <w:spacing w:after="0"/>
      <w:jc w:val="center"/>
      <w:rPr>
        <w:b/>
        <w:color w:val="0070C0"/>
        <w:sz w:val="36"/>
        <w:szCs w:val="28"/>
      </w:rPr>
    </w:pPr>
    <w:r w:rsidRPr="004400FF">
      <w:rPr>
        <w:b/>
        <w:color w:val="0070C0"/>
        <w:sz w:val="40"/>
        <w:szCs w:val="32"/>
      </w:rPr>
      <w:t>DAVE</w:t>
    </w:r>
    <w:r w:rsidR="003134CF" w:rsidRPr="004400FF">
      <w:rPr>
        <w:b/>
        <w:color w:val="0070C0"/>
        <w:sz w:val="40"/>
        <w:szCs w:val="32"/>
      </w:rPr>
      <w:t xml:space="preserve"> THIELEN</w:t>
    </w:r>
  </w:p>
  <w:p w14:paraId="09D92A5D" w14:textId="695228A8" w:rsidR="003134CF" w:rsidRDefault="003134CF" w:rsidP="003134CF">
    <w:pPr>
      <w:pBdr>
        <w:bottom w:val="single" w:sz="12" w:space="1" w:color="auto"/>
      </w:pBdr>
      <w:spacing w:after="0"/>
      <w:jc w:val="center"/>
    </w:pPr>
    <w:r w:rsidRPr="00376BFC">
      <w:t xml:space="preserve">425.444.3113 | </w:t>
    </w:r>
    <w:r w:rsidR="00EB3538">
      <w:t>dave.thielen</w:t>
    </w:r>
    <w:r w:rsidR="00FE563C">
      <w:t>@</w:t>
    </w:r>
    <w:r w:rsidR="00EB3538">
      <w:t>outlook.com</w:t>
    </w:r>
  </w:p>
  <w:p w14:paraId="6B3AE2B6" w14:textId="77777777" w:rsidR="003134CF" w:rsidRDefault="00313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CB4"/>
    <w:multiLevelType w:val="hybridMultilevel"/>
    <w:tmpl w:val="F22C228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AC63C7"/>
    <w:multiLevelType w:val="hybridMultilevel"/>
    <w:tmpl w:val="6B0E6F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E2426"/>
    <w:multiLevelType w:val="hybridMultilevel"/>
    <w:tmpl w:val="F8687B0A"/>
    <w:lvl w:ilvl="0" w:tplc="AFD871EC">
      <w:start w:val="20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70923"/>
    <w:multiLevelType w:val="hybridMultilevel"/>
    <w:tmpl w:val="79C4AF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47347"/>
    <w:multiLevelType w:val="hybridMultilevel"/>
    <w:tmpl w:val="61A464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AD59E9"/>
    <w:multiLevelType w:val="hybridMultilevel"/>
    <w:tmpl w:val="7F8E119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4676C39"/>
    <w:multiLevelType w:val="multilevel"/>
    <w:tmpl w:val="32B012F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C4004D"/>
    <w:multiLevelType w:val="hybridMultilevel"/>
    <w:tmpl w:val="DF6254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DF1402"/>
    <w:multiLevelType w:val="hybridMultilevel"/>
    <w:tmpl w:val="93CC98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B5653"/>
    <w:multiLevelType w:val="hybridMultilevel"/>
    <w:tmpl w:val="4D1222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0F61BF8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12F89"/>
    <w:multiLevelType w:val="hybridMultilevel"/>
    <w:tmpl w:val="CFA469F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21562"/>
    <w:multiLevelType w:val="hybridMultilevel"/>
    <w:tmpl w:val="25AA507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B30F8C"/>
    <w:multiLevelType w:val="hybridMultilevel"/>
    <w:tmpl w:val="35BA8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447BD1"/>
    <w:multiLevelType w:val="hybridMultilevel"/>
    <w:tmpl w:val="B41C148E"/>
    <w:lvl w:ilvl="0" w:tplc="E72C0A48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13EBA"/>
    <w:multiLevelType w:val="hybridMultilevel"/>
    <w:tmpl w:val="BFF4851E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5" w15:restartNumberingAfterBreak="0">
    <w:nsid w:val="209C2717"/>
    <w:multiLevelType w:val="hybridMultilevel"/>
    <w:tmpl w:val="F1DC209C"/>
    <w:lvl w:ilvl="0" w:tplc="93C8DB1A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2003B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7" w15:restartNumberingAfterBreak="0">
    <w:nsid w:val="2820179F"/>
    <w:multiLevelType w:val="hybridMultilevel"/>
    <w:tmpl w:val="E318A1E4"/>
    <w:lvl w:ilvl="0" w:tplc="A1023FA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C35095"/>
    <w:multiLevelType w:val="hybridMultilevel"/>
    <w:tmpl w:val="33F8338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17D32C1"/>
    <w:multiLevelType w:val="hybridMultilevel"/>
    <w:tmpl w:val="778A8D24"/>
    <w:lvl w:ilvl="0" w:tplc="ECC86A4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201475"/>
    <w:multiLevelType w:val="hybridMultilevel"/>
    <w:tmpl w:val="5C2EA974"/>
    <w:lvl w:ilvl="0" w:tplc="D8164A7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887825"/>
    <w:multiLevelType w:val="hybridMultilevel"/>
    <w:tmpl w:val="E49E15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CB8249E"/>
    <w:multiLevelType w:val="hybridMultilevel"/>
    <w:tmpl w:val="167633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B0906"/>
    <w:multiLevelType w:val="hybridMultilevel"/>
    <w:tmpl w:val="CAF8076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204E36"/>
    <w:multiLevelType w:val="hybridMultilevel"/>
    <w:tmpl w:val="62FE3E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BB7612"/>
    <w:multiLevelType w:val="hybridMultilevel"/>
    <w:tmpl w:val="E1CCCA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2D61AA"/>
    <w:multiLevelType w:val="hybridMultilevel"/>
    <w:tmpl w:val="0570F8C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72231D6"/>
    <w:multiLevelType w:val="singleLevel"/>
    <w:tmpl w:val="D94E12C6"/>
    <w:lvl w:ilvl="0">
      <w:start w:val="1"/>
      <w:numFmt w:val="bullet"/>
      <w:pStyle w:val="Achievemen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hint="default"/>
        <w:sz w:val="22"/>
        <w:effect w:val="none"/>
      </w:rPr>
    </w:lvl>
  </w:abstractNum>
  <w:abstractNum w:abstractNumId="28" w15:restartNumberingAfterBreak="0">
    <w:nsid w:val="47640DF2"/>
    <w:multiLevelType w:val="hybridMultilevel"/>
    <w:tmpl w:val="4742103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9C0314"/>
    <w:multiLevelType w:val="hybridMultilevel"/>
    <w:tmpl w:val="70FCD6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3F44A8"/>
    <w:multiLevelType w:val="hybridMultilevel"/>
    <w:tmpl w:val="515808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C2C54"/>
    <w:multiLevelType w:val="hybridMultilevel"/>
    <w:tmpl w:val="8814CB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FD71705"/>
    <w:multiLevelType w:val="hybridMultilevel"/>
    <w:tmpl w:val="8EF6E65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7E7DD2"/>
    <w:multiLevelType w:val="hybridMultilevel"/>
    <w:tmpl w:val="6AC6AB9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31019D4"/>
    <w:multiLevelType w:val="hybridMultilevel"/>
    <w:tmpl w:val="A01A8DB2"/>
    <w:lvl w:ilvl="0" w:tplc="AE66076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2E7B1B"/>
    <w:multiLevelType w:val="hybridMultilevel"/>
    <w:tmpl w:val="16CE442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A37E6E"/>
    <w:multiLevelType w:val="hybridMultilevel"/>
    <w:tmpl w:val="8CA2A558"/>
    <w:lvl w:ilvl="0" w:tplc="BE8A63D6">
      <w:start w:val="20"/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DE4BFC"/>
    <w:multiLevelType w:val="hybridMultilevel"/>
    <w:tmpl w:val="AE127E98"/>
    <w:lvl w:ilvl="0" w:tplc="0409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8" w15:restartNumberingAfterBreak="0">
    <w:nsid w:val="716F0826"/>
    <w:multiLevelType w:val="hybridMultilevel"/>
    <w:tmpl w:val="939A09B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034702"/>
    <w:multiLevelType w:val="hybridMultilevel"/>
    <w:tmpl w:val="C60EA5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B2346B"/>
    <w:multiLevelType w:val="hybridMultilevel"/>
    <w:tmpl w:val="395021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B15BC"/>
    <w:multiLevelType w:val="multilevel"/>
    <w:tmpl w:val="22A6A79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C796FCD"/>
    <w:multiLevelType w:val="hybridMultilevel"/>
    <w:tmpl w:val="D2385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184316"/>
    <w:multiLevelType w:val="multilevel"/>
    <w:tmpl w:val="BC86E9D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22450908">
    <w:abstractNumId w:val="38"/>
  </w:num>
  <w:num w:numId="2" w16cid:durableId="903834466">
    <w:abstractNumId w:val="15"/>
  </w:num>
  <w:num w:numId="3" w16cid:durableId="1037924956">
    <w:abstractNumId w:val="22"/>
  </w:num>
  <w:num w:numId="4" w16cid:durableId="1835216281">
    <w:abstractNumId w:val="25"/>
  </w:num>
  <w:num w:numId="5" w16cid:durableId="1539776036">
    <w:abstractNumId w:val="33"/>
  </w:num>
  <w:num w:numId="6" w16cid:durableId="306785998">
    <w:abstractNumId w:val="32"/>
  </w:num>
  <w:num w:numId="7" w16cid:durableId="132909132">
    <w:abstractNumId w:val="4"/>
  </w:num>
  <w:num w:numId="8" w16cid:durableId="1327174586">
    <w:abstractNumId w:val="36"/>
  </w:num>
  <w:num w:numId="9" w16cid:durableId="1053961294">
    <w:abstractNumId w:val="35"/>
  </w:num>
  <w:num w:numId="10" w16cid:durableId="2011979890">
    <w:abstractNumId w:val="2"/>
  </w:num>
  <w:num w:numId="11" w16cid:durableId="1614091683">
    <w:abstractNumId w:val="26"/>
  </w:num>
  <w:num w:numId="12" w16cid:durableId="21246103">
    <w:abstractNumId w:val="11"/>
  </w:num>
  <w:num w:numId="13" w16cid:durableId="425619446">
    <w:abstractNumId w:val="19"/>
  </w:num>
  <w:num w:numId="14" w16cid:durableId="547180111">
    <w:abstractNumId w:val="28"/>
  </w:num>
  <w:num w:numId="15" w16cid:durableId="378434604">
    <w:abstractNumId w:val="20"/>
  </w:num>
  <w:num w:numId="16" w16cid:durableId="115610082">
    <w:abstractNumId w:val="8"/>
  </w:num>
  <w:num w:numId="17" w16cid:durableId="1475097560">
    <w:abstractNumId w:val="34"/>
  </w:num>
  <w:num w:numId="18" w16cid:durableId="2074503452">
    <w:abstractNumId w:val="0"/>
  </w:num>
  <w:num w:numId="19" w16cid:durableId="266356304">
    <w:abstractNumId w:val="3"/>
  </w:num>
  <w:num w:numId="20" w16cid:durableId="1007095102">
    <w:abstractNumId w:val="13"/>
  </w:num>
  <w:num w:numId="21" w16cid:durableId="2089501256">
    <w:abstractNumId w:val="12"/>
  </w:num>
  <w:num w:numId="22" w16cid:durableId="328824822">
    <w:abstractNumId w:val="40"/>
  </w:num>
  <w:num w:numId="23" w16cid:durableId="2113280631">
    <w:abstractNumId w:val="18"/>
  </w:num>
  <w:num w:numId="24" w16cid:durableId="280386169">
    <w:abstractNumId w:val="37"/>
  </w:num>
  <w:num w:numId="25" w16cid:durableId="1003775954">
    <w:abstractNumId w:val="9"/>
  </w:num>
  <w:num w:numId="26" w16cid:durableId="1974679056">
    <w:abstractNumId w:val="21"/>
  </w:num>
  <w:num w:numId="27" w16cid:durableId="709574084">
    <w:abstractNumId w:val="27"/>
  </w:num>
  <w:num w:numId="28" w16cid:durableId="915016068">
    <w:abstractNumId w:val="16"/>
  </w:num>
  <w:num w:numId="29" w16cid:durableId="383145665">
    <w:abstractNumId w:val="6"/>
  </w:num>
  <w:num w:numId="30" w16cid:durableId="1249382605">
    <w:abstractNumId w:val="41"/>
  </w:num>
  <w:num w:numId="31" w16cid:durableId="1920747181">
    <w:abstractNumId w:val="43"/>
  </w:num>
  <w:num w:numId="32" w16cid:durableId="309527993">
    <w:abstractNumId w:val="5"/>
  </w:num>
  <w:num w:numId="33" w16cid:durableId="504319116">
    <w:abstractNumId w:val="39"/>
  </w:num>
  <w:num w:numId="34" w16cid:durableId="1703243410">
    <w:abstractNumId w:val="23"/>
  </w:num>
  <w:num w:numId="35" w16cid:durableId="699626787">
    <w:abstractNumId w:val="42"/>
  </w:num>
  <w:num w:numId="36" w16cid:durableId="1247616238">
    <w:abstractNumId w:val="29"/>
  </w:num>
  <w:num w:numId="37" w16cid:durableId="2123567659">
    <w:abstractNumId w:val="10"/>
  </w:num>
  <w:num w:numId="38" w16cid:durableId="1247374485">
    <w:abstractNumId w:val="31"/>
  </w:num>
  <w:num w:numId="39" w16cid:durableId="754865573">
    <w:abstractNumId w:val="7"/>
  </w:num>
  <w:num w:numId="40" w16cid:durableId="171727971">
    <w:abstractNumId w:val="14"/>
  </w:num>
  <w:num w:numId="41" w16cid:durableId="761952409">
    <w:abstractNumId w:val="30"/>
  </w:num>
  <w:num w:numId="42" w16cid:durableId="1320884814">
    <w:abstractNumId w:val="24"/>
  </w:num>
  <w:num w:numId="43" w16cid:durableId="1455782514">
    <w:abstractNumId w:val="17"/>
  </w:num>
  <w:num w:numId="44" w16cid:durableId="1566185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xNTU2MzQ0MzM0NjMyUdpeDU4uLM/DyQAvNaAOKCdgksAAAA"/>
  </w:docVars>
  <w:rsids>
    <w:rsidRoot w:val="00F401EE"/>
    <w:rsid w:val="00002F04"/>
    <w:rsid w:val="00002FE5"/>
    <w:rsid w:val="0000568B"/>
    <w:rsid w:val="00007037"/>
    <w:rsid w:val="00007A7A"/>
    <w:rsid w:val="00007D04"/>
    <w:rsid w:val="00010CBB"/>
    <w:rsid w:val="000144B2"/>
    <w:rsid w:val="00015A8B"/>
    <w:rsid w:val="0002156E"/>
    <w:rsid w:val="00021704"/>
    <w:rsid w:val="00023511"/>
    <w:rsid w:val="00023B19"/>
    <w:rsid w:val="00023D04"/>
    <w:rsid w:val="00025215"/>
    <w:rsid w:val="00025596"/>
    <w:rsid w:val="000266C1"/>
    <w:rsid w:val="00026C80"/>
    <w:rsid w:val="000307FE"/>
    <w:rsid w:val="000313EA"/>
    <w:rsid w:val="00033026"/>
    <w:rsid w:val="000335DB"/>
    <w:rsid w:val="00033C13"/>
    <w:rsid w:val="00033F66"/>
    <w:rsid w:val="0003414E"/>
    <w:rsid w:val="000358F1"/>
    <w:rsid w:val="00036D50"/>
    <w:rsid w:val="00041D49"/>
    <w:rsid w:val="0004269F"/>
    <w:rsid w:val="00046142"/>
    <w:rsid w:val="000465A1"/>
    <w:rsid w:val="000475D6"/>
    <w:rsid w:val="00047C7B"/>
    <w:rsid w:val="00051880"/>
    <w:rsid w:val="00052A01"/>
    <w:rsid w:val="000534C3"/>
    <w:rsid w:val="0005764C"/>
    <w:rsid w:val="00060C81"/>
    <w:rsid w:val="00061827"/>
    <w:rsid w:val="00062F11"/>
    <w:rsid w:val="00072EA7"/>
    <w:rsid w:val="00074A36"/>
    <w:rsid w:val="00076565"/>
    <w:rsid w:val="0007667D"/>
    <w:rsid w:val="000801A0"/>
    <w:rsid w:val="00080617"/>
    <w:rsid w:val="000819A9"/>
    <w:rsid w:val="00084682"/>
    <w:rsid w:val="000915EB"/>
    <w:rsid w:val="000949FF"/>
    <w:rsid w:val="00095B97"/>
    <w:rsid w:val="000A027B"/>
    <w:rsid w:val="000A1458"/>
    <w:rsid w:val="000A1476"/>
    <w:rsid w:val="000A6127"/>
    <w:rsid w:val="000A657C"/>
    <w:rsid w:val="000B1374"/>
    <w:rsid w:val="000B3ABC"/>
    <w:rsid w:val="000B5D8B"/>
    <w:rsid w:val="000B7581"/>
    <w:rsid w:val="000C0143"/>
    <w:rsid w:val="000C64D1"/>
    <w:rsid w:val="000C7FEF"/>
    <w:rsid w:val="000D2DE1"/>
    <w:rsid w:val="000D3990"/>
    <w:rsid w:val="000D419C"/>
    <w:rsid w:val="000D4657"/>
    <w:rsid w:val="000D4A1A"/>
    <w:rsid w:val="000D4C06"/>
    <w:rsid w:val="000D5547"/>
    <w:rsid w:val="000D7809"/>
    <w:rsid w:val="000D7BF7"/>
    <w:rsid w:val="000E1A1C"/>
    <w:rsid w:val="000E21FD"/>
    <w:rsid w:val="000E32EA"/>
    <w:rsid w:val="000E368C"/>
    <w:rsid w:val="000E380E"/>
    <w:rsid w:val="000F137B"/>
    <w:rsid w:val="000F1F1C"/>
    <w:rsid w:val="000F31FB"/>
    <w:rsid w:val="000F3B8E"/>
    <w:rsid w:val="001006C1"/>
    <w:rsid w:val="00100FA9"/>
    <w:rsid w:val="00101017"/>
    <w:rsid w:val="00102FD4"/>
    <w:rsid w:val="001040C6"/>
    <w:rsid w:val="00110660"/>
    <w:rsid w:val="00110F7E"/>
    <w:rsid w:val="0011353E"/>
    <w:rsid w:val="00115B91"/>
    <w:rsid w:val="001163E9"/>
    <w:rsid w:val="00117242"/>
    <w:rsid w:val="00117BA2"/>
    <w:rsid w:val="00120B83"/>
    <w:rsid w:val="00125852"/>
    <w:rsid w:val="001260C1"/>
    <w:rsid w:val="0012684F"/>
    <w:rsid w:val="001272F5"/>
    <w:rsid w:val="00132D72"/>
    <w:rsid w:val="001331D4"/>
    <w:rsid w:val="00134A87"/>
    <w:rsid w:val="00136C1A"/>
    <w:rsid w:val="0013775D"/>
    <w:rsid w:val="001378D0"/>
    <w:rsid w:val="00143B71"/>
    <w:rsid w:val="001440C7"/>
    <w:rsid w:val="00144B75"/>
    <w:rsid w:val="00144BA0"/>
    <w:rsid w:val="00151062"/>
    <w:rsid w:val="00151999"/>
    <w:rsid w:val="001524E8"/>
    <w:rsid w:val="0015285A"/>
    <w:rsid w:val="00156912"/>
    <w:rsid w:val="0016095B"/>
    <w:rsid w:val="00161268"/>
    <w:rsid w:val="00165CD2"/>
    <w:rsid w:val="001703BA"/>
    <w:rsid w:val="001737BD"/>
    <w:rsid w:val="00173A54"/>
    <w:rsid w:val="00175C4D"/>
    <w:rsid w:val="00176D99"/>
    <w:rsid w:val="001803F6"/>
    <w:rsid w:val="00181EC6"/>
    <w:rsid w:val="0018503B"/>
    <w:rsid w:val="00185D69"/>
    <w:rsid w:val="00186EA1"/>
    <w:rsid w:val="00187707"/>
    <w:rsid w:val="0019151E"/>
    <w:rsid w:val="0019223F"/>
    <w:rsid w:val="00193BB4"/>
    <w:rsid w:val="00194982"/>
    <w:rsid w:val="001972CC"/>
    <w:rsid w:val="001A19A3"/>
    <w:rsid w:val="001A24A6"/>
    <w:rsid w:val="001A37F0"/>
    <w:rsid w:val="001A3B41"/>
    <w:rsid w:val="001A3FE5"/>
    <w:rsid w:val="001A4A36"/>
    <w:rsid w:val="001B6B98"/>
    <w:rsid w:val="001B6D13"/>
    <w:rsid w:val="001B6DE3"/>
    <w:rsid w:val="001C0352"/>
    <w:rsid w:val="001C083B"/>
    <w:rsid w:val="001C12FA"/>
    <w:rsid w:val="001C3803"/>
    <w:rsid w:val="001C578C"/>
    <w:rsid w:val="001C604C"/>
    <w:rsid w:val="001C634D"/>
    <w:rsid w:val="001C654F"/>
    <w:rsid w:val="001D229D"/>
    <w:rsid w:val="001D56B7"/>
    <w:rsid w:val="001D69CA"/>
    <w:rsid w:val="001D746C"/>
    <w:rsid w:val="001D799F"/>
    <w:rsid w:val="001E016C"/>
    <w:rsid w:val="001E0590"/>
    <w:rsid w:val="001E19C6"/>
    <w:rsid w:val="001E19E2"/>
    <w:rsid w:val="001E21A4"/>
    <w:rsid w:val="001E785F"/>
    <w:rsid w:val="001F1265"/>
    <w:rsid w:val="001F14A2"/>
    <w:rsid w:val="001F25B2"/>
    <w:rsid w:val="001F5841"/>
    <w:rsid w:val="00202244"/>
    <w:rsid w:val="00202C85"/>
    <w:rsid w:val="00206482"/>
    <w:rsid w:val="00214B15"/>
    <w:rsid w:val="002165D3"/>
    <w:rsid w:val="00216E1A"/>
    <w:rsid w:val="002173E5"/>
    <w:rsid w:val="00217418"/>
    <w:rsid w:val="00220439"/>
    <w:rsid w:val="00220A50"/>
    <w:rsid w:val="0022120E"/>
    <w:rsid w:val="00221EF6"/>
    <w:rsid w:val="002226A5"/>
    <w:rsid w:val="0022454D"/>
    <w:rsid w:val="002247B5"/>
    <w:rsid w:val="00227463"/>
    <w:rsid w:val="002312F8"/>
    <w:rsid w:val="002321BF"/>
    <w:rsid w:val="00232ED1"/>
    <w:rsid w:val="002340CF"/>
    <w:rsid w:val="002344BD"/>
    <w:rsid w:val="00237347"/>
    <w:rsid w:val="002427E2"/>
    <w:rsid w:val="00242B8E"/>
    <w:rsid w:val="00244836"/>
    <w:rsid w:val="002457F6"/>
    <w:rsid w:val="00246CB1"/>
    <w:rsid w:val="00250296"/>
    <w:rsid w:val="0025326A"/>
    <w:rsid w:val="00255971"/>
    <w:rsid w:val="0025747A"/>
    <w:rsid w:val="00260C33"/>
    <w:rsid w:val="00261260"/>
    <w:rsid w:val="0026400A"/>
    <w:rsid w:val="002643EF"/>
    <w:rsid w:val="00271355"/>
    <w:rsid w:val="00272319"/>
    <w:rsid w:val="00273DA5"/>
    <w:rsid w:val="002741D5"/>
    <w:rsid w:val="00274394"/>
    <w:rsid w:val="0027447F"/>
    <w:rsid w:val="00274594"/>
    <w:rsid w:val="00277D52"/>
    <w:rsid w:val="00282933"/>
    <w:rsid w:val="002845A5"/>
    <w:rsid w:val="00284815"/>
    <w:rsid w:val="00287059"/>
    <w:rsid w:val="00291325"/>
    <w:rsid w:val="00291C25"/>
    <w:rsid w:val="002930DB"/>
    <w:rsid w:val="00295A12"/>
    <w:rsid w:val="00296DC4"/>
    <w:rsid w:val="002A0A36"/>
    <w:rsid w:val="002A17BA"/>
    <w:rsid w:val="002A24B2"/>
    <w:rsid w:val="002A4217"/>
    <w:rsid w:val="002A4D43"/>
    <w:rsid w:val="002A5EA0"/>
    <w:rsid w:val="002B3277"/>
    <w:rsid w:val="002B3E40"/>
    <w:rsid w:val="002B44A3"/>
    <w:rsid w:val="002B46CA"/>
    <w:rsid w:val="002B4735"/>
    <w:rsid w:val="002B53BC"/>
    <w:rsid w:val="002B53FF"/>
    <w:rsid w:val="002B70CF"/>
    <w:rsid w:val="002C00AB"/>
    <w:rsid w:val="002C2872"/>
    <w:rsid w:val="002C3048"/>
    <w:rsid w:val="002C4BA0"/>
    <w:rsid w:val="002D2830"/>
    <w:rsid w:val="002D524C"/>
    <w:rsid w:val="002D70F6"/>
    <w:rsid w:val="002D7911"/>
    <w:rsid w:val="002E01E0"/>
    <w:rsid w:val="002E044C"/>
    <w:rsid w:val="002E062E"/>
    <w:rsid w:val="002E0A38"/>
    <w:rsid w:val="002E1E89"/>
    <w:rsid w:val="002E2F4D"/>
    <w:rsid w:val="002E3676"/>
    <w:rsid w:val="002E3A78"/>
    <w:rsid w:val="002E6B70"/>
    <w:rsid w:val="002E759A"/>
    <w:rsid w:val="002F01B4"/>
    <w:rsid w:val="002F0D2D"/>
    <w:rsid w:val="002F141B"/>
    <w:rsid w:val="002F1C72"/>
    <w:rsid w:val="002F32AB"/>
    <w:rsid w:val="002F4787"/>
    <w:rsid w:val="002F4BCB"/>
    <w:rsid w:val="002F7449"/>
    <w:rsid w:val="003004E5"/>
    <w:rsid w:val="00300665"/>
    <w:rsid w:val="003016A1"/>
    <w:rsid w:val="0030180D"/>
    <w:rsid w:val="00303643"/>
    <w:rsid w:val="00303AE6"/>
    <w:rsid w:val="003054A1"/>
    <w:rsid w:val="00305E39"/>
    <w:rsid w:val="00305FC7"/>
    <w:rsid w:val="00307E27"/>
    <w:rsid w:val="00311C66"/>
    <w:rsid w:val="00312492"/>
    <w:rsid w:val="003134CF"/>
    <w:rsid w:val="003148B2"/>
    <w:rsid w:val="00315880"/>
    <w:rsid w:val="003159C6"/>
    <w:rsid w:val="003166ED"/>
    <w:rsid w:val="00321084"/>
    <w:rsid w:val="003212D6"/>
    <w:rsid w:val="00322151"/>
    <w:rsid w:val="0032288E"/>
    <w:rsid w:val="00324C6C"/>
    <w:rsid w:val="003343A3"/>
    <w:rsid w:val="003346FF"/>
    <w:rsid w:val="00335472"/>
    <w:rsid w:val="00336DB7"/>
    <w:rsid w:val="00342DF9"/>
    <w:rsid w:val="00343571"/>
    <w:rsid w:val="003444B7"/>
    <w:rsid w:val="003468EF"/>
    <w:rsid w:val="003470DC"/>
    <w:rsid w:val="0034783B"/>
    <w:rsid w:val="00355601"/>
    <w:rsid w:val="0035573B"/>
    <w:rsid w:val="0035648D"/>
    <w:rsid w:val="00357F08"/>
    <w:rsid w:val="00360454"/>
    <w:rsid w:val="00360582"/>
    <w:rsid w:val="00362872"/>
    <w:rsid w:val="003634AC"/>
    <w:rsid w:val="00364424"/>
    <w:rsid w:val="00367A4B"/>
    <w:rsid w:val="00370551"/>
    <w:rsid w:val="00371371"/>
    <w:rsid w:val="00372B87"/>
    <w:rsid w:val="00372DCF"/>
    <w:rsid w:val="003738C5"/>
    <w:rsid w:val="00373A8B"/>
    <w:rsid w:val="00373A8D"/>
    <w:rsid w:val="00375297"/>
    <w:rsid w:val="00376B7D"/>
    <w:rsid w:val="00376BFC"/>
    <w:rsid w:val="00377DF2"/>
    <w:rsid w:val="00380045"/>
    <w:rsid w:val="0038177C"/>
    <w:rsid w:val="0038230A"/>
    <w:rsid w:val="003827EE"/>
    <w:rsid w:val="003831DC"/>
    <w:rsid w:val="00383733"/>
    <w:rsid w:val="003837F4"/>
    <w:rsid w:val="00385DC5"/>
    <w:rsid w:val="00390FAA"/>
    <w:rsid w:val="003928B5"/>
    <w:rsid w:val="003940E9"/>
    <w:rsid w:val="003946D1"/>
    <w:rsid w:val="00394D51"/>
    <w:rsid w:val="003961E0"/>
    <w:rsid w:val="00397D68"/>
    <w:rsid w:val="003A1473"/>
    <w:rsid w:val="003A1D8C"/>
    <w:rsid w:val="003A2557"/>
    <w:rsid w:val="003A3A10"/>
    <w:rsid w:val="003A3E25"/>
    <w:rsid w:val="003A4857"/>
    <w:rsid w:val="003A4B20"/>
    <w:rsid w:val="003A5AFF"/>
    <w:rsid w:val="003B0B0E"/>
    <w:rsid w:val="003B2565"/>
    <w:rsid w:val="003B512E"/>
    <w:rsid w:val="003B5CFE"/>
    <w:rsid w:val="003B750E"/>
    <w:rsid w:val="003C043D"/>
    <w:rsid w:val="003C0D47"/>
    <w:rsid w:val="003C1037"/>
    <w:rsid w:val="003D7A73"/>
    <w:rsid w:val="003E10DD"/>
    <w:rsid w:val="003E2658"/>
    <w:rsid w:val="003E2C0F"/>
    <w:rsid w:val="003E4D49"/>
    <w:rsid w:val="003E5252"/>
    <w:rsid w:val="003E5F53"/>
    <w:rsid w:val="003E6891"/>
    <w:rsid w:val="003E708D"/>
    <w:rsid w:val="003E7EB6"/>
    <w:rsid w:val="003F0857"/>
    <w:rsid w:val="003F0F59"/>
    <w:rsid w:val="003F26AF"/>
    <w:rsid w:val="003F7896"/>
    <w:rsid w:val="004039D6"/>
    <w:rsid w:val="00404F6B"/>
    <w:rsid w:val="004055B4"/>
    <w:rsid w:val="004072A6"/>
    <w:rsid w:val="00417030"/>
    <w:rsid w:val="00420D90"/>
    <w:rsid w:val="00424EF8"/>
    <w:rsid w:val="004255DB"/>
    <w:rsid w:val="00426350"/>
    <w:rsid w:val="004267D1"/>
    <w:rsid w:val="0043090C"/>
    <w:rsid w:val="0043784D"/>
    <w:rsid w:val="004400FF"/>
    <w:rsid w:val="004442D6"/>
    <w:rsid w:val="00444332"/>
    <w:rsid w:val="00450027"/>
    <w:rsid w:val="004510F9"/>
    <w:rsid w:val="0045122B"/>
    <w:rsid w:val="00451DC9"/>
    <w:rsid w:val="004531AB"/>
    <w:rsid w:val="0045448A"/>
    <w:rsid w:val="004559DC"/>
    <w:rsid w:val="0046047A"/>
    <w:rsid w:val="004608C7"/>
    <w:rsid w:val="00460974"/>
    <w:rsid w:val="00460FCE"/>
    <w:rsid w:val="004631DA"/>
    <w:rsid w:val="00465AE6"/>
    <w:rsid w:val="004700D9"/>
    <w:rsid w:val="00471FF7"/>
    <w:rsid w:val="004731C6"/>
    <w:rsid w:val="004743B0"/>
    <w:rsid w:val="00475EE9"/>
    <w:rsid w:val="00476092"/>
    <w:rsid w:val="00476D7F"/>
    <w:rsid w:val="00480F07"/>
    <w:rsid w:val="00481B08"/>
    <w:rsid w:val="0048272D"/>
    <w:rsid w:val="00484F18"/>
    <w:rsid w:val="00486004"/>
    <w:rsid w:val="00487E9E"/>
    <w:rsid w:val="004902D2"/>
    <w:rsid w:val="004913F7"/>
    <w:rsid w:val="00491B69"/>
    <w:rsid w:val="004921A2"/>
    <w:rsid w:val="00492D98"/>
    <w:rsid w:val="0049307A"/>
    <w:rsid w:val="0049396A"/>
    <w:rsid w:val="00494A8D"/>
    <w:rsid w:val="00494CCC"/>
    <w:rsid w:val="00494E41"/>
    <w:rsid w:val="0049685B"/>
    <w:rsid w:val="00497622"/>
    <w:rsid w:val="00497E9B"/>
    <w:rsid w:val="004A0939"/>
    <w:rsid w:val="004A1E01"/>
    <w:rsid w:val="004A2882"/>
    <w:rsid w:val="004A3142"/>
    <w:rsid w:val="004A494A"/>
    <w:rsid w:val="004A59C1"/>
    <w:rsid w:val="004A70B1"/>
    <w:rsid w:val="004A72CB"/>
    <w:rsid w:val="004A7586"/>
    <w:rsid w:val="004B0332"/>
    <w:rsid w:val="004B1497"/>
    <w:rsid w:val="004B1557"/>
    <w:rsid w:val="004B224A"/>
    <w:rsid w:val="004B2746"/>
    <w:rsid w:val="004B6511"/>
    <w:rsid w:val="004B6A52"/>
    <w:rsid w:val="004B7381"/>
    <w:rsid w:val="004B79B7"/>
    <w:rsid w:val="004C0033"/>
    <w:rsid w:val="004C169B"/>
    <w:rsid w:val="004C2A60"/>
    <w:rsid w:val="004C2AB0"/>
    <w:rsid w:val="004C3771"/>
    <w:rsid w:val="004C37EB"/>
    <w:rsid w:val="004C53C8"/>
    <w:rsid w:val="004C5759"/>
    <w:rsid w:val="004C5B6E"/>
    <w:rsid w:val="004C6B53"/>
    <w:rsid w:val="004C7D02"/>
    <w:rsid w:val="004D226D"/>
    <w:rsid w:val="004D2698"/>
    <w:rsid w:val="004D4A6B"/>
    <w:rsid w:val="004D610D"/>
    <w:rsid w:val="004D65C0"/>
    <w:rsid w:val="004D6C66"/>
    <w:rsid w:val="004E0E1F"/>
    <w:rsid w:val="004E148A"/>
    <w:rsid w:val="004E2CCC"/>
    <w:rsid w:val="004E4DD6"/>
    <w:rsid w:val="004E5BA1"/>
    <w:rsid w:val="004F20EA"/>
    <w:rsid w:val="004F299D"/>
    <w:rsid w:val="004F359D"/>
    <w:rsid w:val="004F436C"/>
    <w:rsid w:val="004F4DA8"/>
    <w:rsid w:val="004F5144"/>
    <w:rsid w:val="00502009"/>
    <w:rsid w:val="00504E22"/>
    <w:rsid w:val="005074AA"/>
    <w:rsid w:val="0051150E"/>
    <w:rsid w:val="005118F0"/>
    <w:rsid w:val="00512044"/>
    <w:rsid w:val="0051246D"/>
    <w:rsid w:val="00512E79"/>
    <w:rsid w:val="005144C2"/>
    <w:rsid w:val="005213DC"/>
    <w:rsid w:val="0052248A"/>
    <w:rsid w:val="00522B5D"/>
    <w:rsid w:val="00523C31"/>
    <w:rsid w:val="00525E5C"/>
    <w:rsid w:val="00531637"/>
    <w:rsid w:val="00531988"/>
    <w:rsid w:val="005319F9"/>
    <w:rsid w:val="005324B5"/>
    <w:rsid w:val="00534D31"/>
    <w:rsid w:val="00537AEC"/>
    <w:rsid w:val="005416D9"/>
    <w:rsid w:val="00541F50"/>
    <w:rsid w:val="00542E63"/>
    <w:rsid w:val="00543B48"/>
    <w:rsid w:val="005441E6"/>
    <w:rsid w:val="00544630"/>
    <w:rsid w:val="005448B8"/>
    <w:rsid w:val="00546E91"/>
    <w:rsid w:val="00547368"/>
    <w:rsid w:val="005502CF"/>
    <w:rsid w:val="00550D8F"/>
    <w:rsid w:val="00550F96"/>
    <w:rsid w:val="00553C38"/>
    <w:rsid w:val="00554070"/>
    <w:rsid w:val="00554485"/>
    <w:rsid w:val="00556C6A"/>
    <w:rsid w:val="00556D0D"/>
    <w:rsid w:val="00557526"/>
    <w:rsid w:val="00557671"/>
    <w:rsid w:val="005629A9"/>
    <w:rsid w:val="00563530"/>
    <w:rsid w:val="00564F36"/>
    <w:rsid w:val="005655E2"/>
    <w:rsid w:val="00565A5E"/>
    <w:rsid w:val="005700CD"/>
    <w:rsid w:val="005706BF"/>
    <w:rsid w:val="00572AB9"/>
    <w:rsid w:val="00572CB4"/>
    <w:rsid w:val="0057321F"/>
    <w:rsid w:val="00573B24"/>
    <w:rsid w:val="005742CE"/>
    <w:rsid w:val="00574943"/>
    <w:rsid w:val="005753F2"/>
    <w:rsid w:val="00577F36"/>
    <w:rsid w:val="005810D3"/>
    <w:rsid w:val="0058276A"/>
    <w:rsid w:val="00584504"/>
    <w:rsid w:val="00584A5E"/>
    <w:rsid w:val="00584F09"/>
    <w:rsid w:val="00585476"/>
    <w:rsid w:val="00587BED"/>
    <w:rsid w:val="00590F2B"/>
    <w:rsid w:val="005A0E6C"/>
    <w:rsid w:val="005A3139"/>
    <w:rsid w:val="005A3977"/>
    <w:rsid w:val="005A5283"/>
    <w:rsid w:val="005A5287"/>
    <w:rsid w:val="005B032C"/>
    <w:rsid w:val="005B15F1"/>
    <w:rsid w:val="005B43E1"/>
    <w:rsid w:val="005B6028"/>
    <w:rsid w:val="005B6314"/>
    <w:rsid w:val="005B6368"/>
    <w:rsid w:val="005C07B4"/>
    <w:rsid w:val="005C1BAB"/>
    <w:rsid w:val="005C2CC5"/>
    <w:rsid w:val="005C4741"/>
    <w:rsid w:val="005C68C3"/>
    <w:rsid w:val="005C74E3"/>
    <w:rsid w:val="005D02E1"/>
    <w:rsid w:val="005D31C1"/>
    <w:rsid w:val="005D430D"/>
    <w:rsid w:val="005D574A"/>
    <w:rsid w:val="005D6A8E"/>
    <w:rsid w:val="005D7533"/>
    <w:rsid w:val="005D78C4"/>
    <w:rsid w:val="005D7E16"/>
    <w:rsid w:val="005E1BDE"/>
    <w:rsid w:val="005E2EC3"/>
    <w:rsid w:val="005E3875"/>
    <w:rsid w:val="005E3B09"/>
    <w:rsid w:val="005E5AE2"/>
    <w:rsid w:val="005E6D5A"/>
    <w:rsid w:val="005F3345"/>
    <w:rsid w:val="005F3C46"/>
    <w:rsid w:val="005F778B"/>
    <w:rsid w:val="005F7E3E"/>
    <w:rsid w:val="006039A4"/>
    <w:rsid w:val="00603A3B"/>
    <w:rsid w:val="00604B6C"/>
    <w:rsid w:val="0060545D"/>
    <w:rsid w:val="006073B3"/>
    <w:rsid w:val="006077E0"/>
    <w:rsid w:val="00610249"/>
    <w:rsid w:val="006114B0"/>
    <w:rsid w:val="00611AAD"/>
    <w:rsid w:val="0061228A"/>
    <w:rsid w:val="00614E01"/>
    <w:rsid w:val="006169E2"/>
    <w:rsid w:val="00617E9E"/>
    <w:rsid w:val="0062051E"/>
    <w:rsid w:val="0062104C"/>
    <w:rsid w:val="0062230D"/>
    <w:rsid w:val="00624A75"/>
    <w:rsid w:val="00627356"/>
    <w:rsid w:val="0063077F"/>
    <w:rsid w:val="00631C12"/>
    <w:rsid w:val="00636896"/>
    <w:rsid w:val="00636A5B"/>
    <w:rsid w:val="00637787"/>
    <w:rsid w:val="0064124E"/>
    <w:rsid w:val="006413CA"/>
    <w:rsid w:val="00643EA1"/>
    <w:rsid w:val="00645E6E"/>
    <w:rsid w:val="0064687A"/>
    <w:rsid w:val="00647DB6"/>
    <w:rsid w:val="00650358"/>
    <w:rsid w:val="00650B99"/>
    <w:rsid w:val="00650D23"/>
    <w:rsid w:val="00651E85"/>
    <w:rsid w:val="00652024"/>
    <w:rsid w:val="006525E6"/>
    <w:rsid w:val="00653FC4"/>
    <w:rsid w:val="00654B33"/>
    <w:rsid w:val="00654F67"/>
    <w:rsid w:val="00656B5D"/>
    <w:rsid w:val="006573B7"/>
    <w:rsid w:val="0066078D"/>
    <w:rsid w:val="006626AA"/>
    <w:rsid w:val="00662FF1"/>
    <w:rsid w:val="00663C26"/>
    <w:rsid w:val="00673A60"/>
    <w:rsid w:val="006776E5"/>
    <w:rsid w:val="00681532"/>
    <w:rsid w:val="006853AA"/>
    <w:rsid w:val="00686447"/>
    <w:rsid w:val="00687365"/>
    <w:rsid w:val="00690E0F"/>
    <w:rsid w:val="00691E1D"/>
    <w:rsid w:val="00694037"/>
    <w:rsid w:val="00694164"/>
    <w:rsid w:val="00695EF0"/>
    <w:rsid w:val="00697CD7"/>
    <w:rsid w:val="006A1DB2"/>
    <w:rsid w:val="006A3363"/>
    <w:rsid w:val="006A6899"/>
    <w:rsid w:val="006A6F0C"/>
    <w:rsid w:val="006B118D"/>
    <w:rsid w:val="006B1C0D"/>
    <w:rsid w:val="006B2B75"/>
    <w:rsid w:val="006B2CDC"/>
    <w:rsid w:val="006B2F72"/>
    <w:rsid w:val="006B36AD"/>
    <w:rsid w:val="006B3D39"/>
    <w:rsid w:val="006B4719"/>
    <w:rsid w:val="006B6020"/>
    <w:rsid w:val="006B613F"/>
    <w:rsid w:val="006B6588"/>
    <w:rsid w:val="006B6D7F"/>
    <w:rsid w:val="006B7C68"/>
    <w:rsid w:val="006C0E44"/>
    <w:rsid w:val="006C17E0"/>
    <w:rsid w:val="006C3E49"/>
    <w:rsid w:val="006D1251"/>
    <w:rsid w:val="006D1818"/>
    <w:rsid w:val="006D258E"/>
    <w:rsid w:val="006D2870"/>
    <w:rsid w:val="006D40AE"/>
    <w:rsid w:val="006D48C1"/>
    <w:rsid w:val="006D5368"/>
    <w:rsid w:val="006D6CDF"/>
    <w:rsid w:val="006D6F42"/>
    <w:rsid w:val="006D7403"/>
    <w:rsid w:val="006E0899"/>
    <w:rsid w:val="006E29F1"/>
    <w:rsid w:val="006E6C57"/>
    <w:rsid w:val="006F2866"/>
    <w:rsid w:val="006F354C"/>
    <w:rsid w:val="006F3B0B"/>
    <w:rsid w:val="006F4923"/>
    <w:rsid w:val="006F5480"/>
    <w:rsid w:val="006F608D"/>
    <w:rsid w:val="006F75D3"/>
    <w:rsid w:val="0070106D"/>
    <w:rsid w:val="00705BD1"/>
    <w:rsid w:val="00707C55"/>
    <w:rsid w:val="007108D4"/>
    <w:rsid w:val="00711B63"/>
    <w:rsid w:val="00712E27"/>
    <w:rsid w:val="00713A15"/>
    <w:rsid w:val="007227A4"/>
    <w:rsid w:val="00723616"/>
    <w:rsid w:val="007245EE"/>
    <w:rsid w:val="00724A08"/>
    <w:rsid w:val="007261D3"/>
    <w:rsid w:val="00730FC5"/>
    <w:rsid w:val="0073362E"/>
    <w:rsid w:val="007364E1"/>
    <w:rsid w:val="007442B6"/>
    <w:rsid w:val="0074467F"/>
    <w:rsid w:val="007453BE"/>
    <w:rsid w:val="00745B93"/>
    <w:rsid w:val="007468F4"/>
    <w:rsid w:val="00753AA7"/>
    <w:rsid w:val="00754975"/>
    <w:rsid w:val="007555BB"/>
    <w:rsid w:val="00755621"/>
    <w:rsid w:val="0075656C"/>
    <w:rsid w:val="0075769D"/>
    <w:rsid w:val="00757F18"/>
    <w:rsid w:val="007618FE"/>
    <w:rsid w:val="00761B09"/>
    <w:rsid w:val="00762B1D"/>
    <w:rsid w:val="00766604"/>
    <w:rsid w:val="007674CD"/>
    <w:rsid w:val="00767868"/>
    <w:rsid w:val="00770973"/>
    <w:rsid w:val="00773132"/>
    <w:rsid w:val="0077331C"/>
    <w:rsid w:val="007769C3"/>
    <w:rsid w:val="0078013E"/>
    <w:rsid w:val="00780451"/>
    <w:rsid w:val="00781329"/>
    <w:rsid w:val="00785BA5"/>
    <w:rsid w:val="007878FA"/>
    <w:rsid w:val="00790713"/>
    <w:rsid w:val="00791BF0"/>
    <w:rsid w:val="00791C52"/>
    <w:rsid w:val="00793441"/>
    <w:rsid w:val="007A1679"/>
    <w:rsid w:val="007A26CB"/>
    <w:rsid w:val="007A5020"/>
    <w:rsid w:val="007A5D05"/>
    <w:rsid w:val="007B0C16"/>
    <w:rsid w:val="007B2447"/>
    <w:rsid w:val="007B2A06"/>
    <w:rsid w:val="007B3F10"/>
    <w:rsid w:val="007B5E6B"/>
    <w:rsid w:val="007B6EB1"/>
    <w:rsid w:val="007C2D79"/>
    <w:rsid w:val="007C5B32"/>
    <w:rsid w:val="007C6903"/>
    <w:rsid w:val="007C6965"/>
    <w:rsid w:val="007D0E37"/>
    <w:rsid w:val="007D2D18"/>
    <w:rsid w:val="007D6D56"/>
    <w:rsid w:val="007D74D7"/>
    <w:rsid w:val="007E040F"/>
    <w:rsid w:val="007E32B6"/>
    <w:rsid w:val="007E44B4"/>
    <w:rsid w:val="007E5CA2"/>
    <w:rsid w:val="007E69AC"/>
    <w:rsid w:val="007E6BAF"/>
    <w:rsid w:val="007E6BED"/>
    <w:rsid w:val="007F1617"/>
    <w:rsid w:val="007F1CFF"/>
    <w:rsid w:val="007F2263"/>
    <w:rsid w:val="007F4F65"/>
    <w:rsid w:val="007F70F5"/>
    <w:rsid w:val="008024B6"/>
    <w:rsid w:val="008043AB"/>
    <w:rsid w:val="00804A3A"/>
    <w:rsid w:val="008061D1"/>
    <w:rsid w:val="0081131C"/>
    <w:rsid w:val="00813697"/>
    <w:rsid w:val="00815A60"/>
    <w:rsid w:val="00823022"/>
    <w:rsid w:val="008235E9"/>
    <w:rsid w:val="00824EED"/>
    <w:rsid w:val="00825418"/>
    <w:rsid w:val="00826043"/>
    <w:rsid w:val="008270AE"/>
    <w:rsid w:val="0082793F"/>
    <w:rsid w:val="00830716"/>
    <w:rsid w:val="0083090C"/>
    <w:rsid w:val="00831314"/>
    <w:rsid w:val="008316C0"/>
    <w:rsid w:val="00835A1A"/>
    <w:rsid w:val="00836E1B"/>
    <w:rsid w:val="00841F77"/>
    <w:rsid w:val="0084465C"/>
    <w:rsid w:val="00846774"/>
    <w:rsid w:val="008467B7"/>
    <w:rsid w:val="008470D3"/>
    <w:rsid w:val="008472B3"/>
    <w:rsid w:val="00847EEC"/>
    <w:rsid w:val="00851826"/>
    <w:rsid w:val="00851D43"/>
    <w:rsid w:val="00853383"/>
    <w:rsid w:val="00856C80"/>
    <w:rsid w:val="008603A9"/>
    <w:rsid w:val="00860D93"/>
    <w:rsid w:val="00862601"/>
    <w:rsid w:val="00862E96"/>
    <w:rsid w:val="00866A18"/>
    <w:rsid w:val="00870120"/>
    <w:rsid w:val="00870548"/>
    <w:rsid w:val="008718E9"/>
    <w:rsid w:val="008724FA"/>
    <w:rsid w:val="00876872"/>
    <w:rsid w:val="00876AF4"/>
    <w:rsid w:val="00876DEE"/>
    <w:rsid w:val="008806CF"/>
    <w:rsid w:val="008817F6"/>
    <w:rsid w:val="00881E30"/>
    <w:rsid w:val="0088698D"/>
    <w:rsid w:val="008930B3"/>
    <w:rsid w:val="00894189"/>
    <w:rsid w:val="0089657A"/>
    <w:rsid w:val="008A08F0"/>
    <w:rsid w:val="008A29A4"/>
    <w:rsid w:val="008A2AAC"/>
    <w:rsid w:val="008A3467"/>
    <w:rsid w:val="008A40AE"/>
    <w:rsid w:val="008A455D"/>
    <w:rsid w:val="008A497A"/>
    <w:rsid w:val="008B080A"/>
    <w:rsid w:val="008B130D"/>
    <w:rsid w:val="008B4835"/>
    <w:rsid w:val="008B77DC"/>
    <w:rsid w:val="008B7FDC"/>
    <w:rsid w:val="008C37EC"/>
    <w:rsid w:val="008C3885"/>
    <w:rsid w:val="008C389E"/>
    <w:rsid w:val="008C43E2"/>
    <w:rsid w:val="008C50F8"/>
    <w:rsid w:val="008C6AA9"/>
    <w:rsid w:val="008C70DD"/>
    <w:rsid w:val="008C7226"/>
    <w:rsid w:val="008C7320"/>
    <w:rsid w:val="008D181D"/>
    <w:rsid w:val="008D2207"/>
    <w:rsid w:val="008D2CFF"/>
    <w:rsid w:val="008D4504"/>
    <w:rsid w:val="008D62DC"/>
    <w:rsid w:val="008E2077"/>
    <w:rsid w:val="008E2B96"/>
    <w:rsid w:val="008E5290"/>
    <w:rsid w:val="008E55FC"/>
    <w:rsid w:val="008E647E"/>
    <w:rsid w:val="008E731E"/>
    <w:rsid w:val="008F31F4"/>
    <w:rsid w:val="008F3748"/>
    <w:rsid w:val="00900A55"/>
    <w:rsid w:val="00900B51"/>
    <w:rsid w:val="00901D44"/>
    <w:rsid w:val="00902E96"/>
    <w:rsid w:val="00906498"/>
    <w:rsid w:val="00911017"/>
    <w:rsid w:val="00912B27"/>
    <w:rsid w:val="00914E10"/>
    <w:rsid w:val="0092151D"/>
    <w:rsid w:val="00922CB3"/>
    <w:rsid w:val="00924BCC"/>
    <w:rsid w:val="00925523"/>
    <w:rsid w:val="00926446"/>
    <w:rsid w:val="00934035"/>
    <w:rsid w:val="0094157F"/>
    <w:rsid w:val="00941C2C"/>
    <w:rsid w:val="00946DB2"/>
    <w:rsid w:val="0095182E"/>
    <w:rsid w:val="00951A53"/>
    <w:rsid w:val="00952982"/>
    <w:rsid w:val="00952DEA"/>
    <w:rsid w:val="00954398"/>
    <w:rsid w:val="0095441F"/>
    <w:rsid w:val="00955A1A"/>
    <w:rsid w:val="00956311"/>
    <w:rsid w:val="00957C0A"/>
    <w:rsid w:val="00957C55"/>
    <w:rsid w:val="0096190F"/>
    <w:rsid w:val="00963077"/>
    <w:rsid w:val="00964737"/>
    <w:rsid w:val="009654EE"/>
    <w:rsid w:val="00966B06"/>
    <w:rsid w:val="00970F78"/>
    <w:rsid w:val="009724BE"/>
    <w:rsid w:val="00972B0E"/>
    <w:rsid w:val="009773CE"/>
    <w:rsid w:val="00977918"/>
    <w:rsid w:val="00977E7E"/>
    <w:rsid w:val="009822E7"/>
    <w:rsid w:val="00982AE5"/>
    <w:rsid w:val="009834AC"/>
    <w:rsid w:val="0098452B"/>
    <w:rsid w:val="009847E1"/>
    <w:rsid w:val="00985254"/>
    <w:rsid w:val="00986855"/>
    <w:rsid w:val="009901F2"/>
    <w:rsid w:val="00990CCC"/>
    <w:rsid w:val="00994E0D"/>
    <w:rsid w:val="009963CB"/>
    <w:rsid w:val="00997AE0"/>
    <w:rsid w:val="009A04F9"/>
    <w:rsid w:val="009A0930"/>
    <w:rsid w:val="009A18C0"/>
    <w:rsid w:val="009A1DC4"/>
    <w:rsid w:val="009A2654"/>
    <w:rsid w:val="009A46C8"/>
    <w:rsid w:val="009A4794"/>
    <w:rsid w:val="009A4887"/>
    <w:rsid w:val="009A49D8"/>
    <w:rsid w:val="009A6BF5"/>
    <w:rsid w:val="009A6C25"/>
    <w:rsid w:val="009A6D0D"/>
    <w:rsid w:val="009A6EC2"/>
    <w:rsid w:val="009B22B4"/>
    <w:rsid w:val="009B2998"/>
    <w:rsid w:val="009B314E"/>
    <w:rsid w:val="009B31F1"/>
    <w:rsid w:val="009B35D7"/>
    <w:rsid w:val="009B4BA6"/>
    <w:rsid w:val="009B5070"/>
    <w:rsid w:val="009B6561"/>
    <w:rsid w:val="009B6BF1"/>
    <w:rsid w:val="009C1D3F"/>
    <w:rsid w:val="009C281D"/>
    <w:rsid w:val="009C3B91"/>
    <w:rsid w:val="009C4D12"/>
    <w:rsid w:val="009C5604"/>
    <w:rsid w:val="009C702C"/>
    <w:rsid w:val="009C7F91"/>
    <w:rsid w:val="009D2758"/>
    <w:rsid w:val="009D28AF"/>
    <w:rsid w:val="009D2AAD"/>
    <w:rsid w:val="009D343A"/>
    <w:rsid w:val="009D3788"/>
    <w:rsid w:val="009D4659"/>
    <w:rsid w:val="009D6EF9"/>
    <w:rsid w:val="009D73DE"/>
    <w:rsid w:val="009E267E"/>
    <w:rsid w:val="009E4897"/>
    <w:rsid w:val="009E7BD6"/>
    <w:rsid w:val="009F0636"/>
    <w:rsid w:val="009F06AF"/>
    <w:rsid w:val="009F0E73"/>
    <w:rsid w:val="009F11EF"/>
    <w:rsid w:val="009F23FD"/>
    <w:rsid w:val="009F4D83"/>
    <w:rsid w:val="00A0149C"/>
    <w:rsid w:val="00A019A5"/>
    <w:rsid w:val="00A03160"/>
    <w:rsid w:val="00A03C43"/>
    <w:rsid w:val="00A03F9B"/>
    <w:rsid w:val="00A053ED"/>
    <w:rsid w:val="00A05839"/>
    <w:rsid w:val="00A05F34"/>
    <w:rsid w:val="00A0614E"/>
    <w:rsid w:val="00A06887"/>
    <w:rsid w:val="00A07995"/>
    <w:rsid w:val="00A10969"/>
    <w:rsid w:val="00A10A01"/>
    <w:rsid w:val="00A10C9F"/>
    <w:rsid w:val="00A1337B"/>
    <w:rsid w:val="00A15A51"/>
    <w:rsid w:val="00A15BD1"/>
    <w:rsid w:val="00A17442"/>
    <w:rsid w:val="00A177B2"/>
    <w:rsid w:val="00A20547"/>
    <w:rsid w:val="00A21CA6"/>
    <w:rsid w:val="00A2256C"/>
    <w:rsid w:val="00A228EA"/>
    <w:rsid w:val="00A23723"/>
    <w:rsid w:val="00A23BCD"/>
    <w:rsid w:val="00A3027C"/>
    <w:rsid w:val="00A32CE9"/>
    <w:rsid w:val="00A36A30"/>
    <w:rsid w:val="00A37F09"/>
    <w:rsid w:val="00A40D6A"/>
    <w:rsid w:val="00A412CE"/>
    <w:rsid w:val="00A413B9"/>
    <w:rsid w:val="00A42350"/>
    <w:rsid w:val="00A449F7"/>
    <w:rsid w:val="00A44E53"/>
    <w:rsid w:val="00A461F6"/>
    <w:rsid w:val="00A46B2A"/>
    <w:rsid w:val="00A47370"/>
    <w:rsid w:val="00A474C1"/>
    <w:rsid w:val="00A5024F"/>
    <w:rsid w:val="00A5043E"/>
    <w:rsid w:val="00A51C0F"/>
    <w:rsid w:val="00A52337"/>
    <w:rsid w:val="00A53507"/>
    <w:rsid w:val="00A53E24"/>
    <w:rsid w:val="00A55F9D"/>
    <w:rsid w:val="00A60E51"/>
    <w:rsid w:val="00A6495D"/>
    <w:rsid w:val="00A64AC7"/>
    <w:rsid w:val="00A6515D"/>
    <w:rsid w:val="00A6561F"/>
    <w:rsid w:val="00A658F7"/>
    <w:rsid w:val="00A65A00"/>
    <w:rsid w:val="00A65C56"/>
    <w:rsid w:val="00A666AE"/>
    <w:rsid w:val="00A666F1"/>
    <w:rsid w:val="00A6720B"/>
    <w:rsid w:val="00A7039A"/>
    <w:rsid w:val="00A76DF8"/>
    <w:rsid w:val="00A815DF"/>
    <w:rsid w:val="00A8283A"/>
    <w:rsid w:val="00A82BC5"/>
    <w:rsid w:val="00A83D49"/>
    <w:rsid w:val="00A84A8D"/>
    <w:rsid w:val="00A85E93"/>
    <w:rsid w:val="00A91019"/>
    <w:rsid w:val="00A93563"/>
    <w:rsid w:val="00A94903"/>
    <w:rsid w:val="00A9532D"/>
    <w:rsid w:val="00A970A3"/>
    <w:rsid w:val="00A97AA1"/>
    <w:rsid w:val="00A97CE4"/>
    <w:rsid w:val="00AA06C6"/>
    <w:rsid w:val="00AA2118"/>
    <w:rsid w:val="00AA2341"/>
    <w:rsid w:val="00AA545A"/>
    <w:rsid w:val="00AA7D10"/>
    <w:rsid w:val="00AB17EB"/>
    <w:rsid w:val="00AB2D60"/>
    <w:rsid w:val="00AB3612"/>
    <w:rsid w:val="00AB37CB"/>
    <w:rsid w:val="00AB5792"/>
    <w:rsid w:val="00AB715F"/>
    <w:rsid w:val="00AC19E7"/>
    <w:rsid w:val="00AC3C5D"/>
    <w:rsid w:val="00AC75DE"/>
    <w:rsid w:val="00AC7966"/>
    <w:rsid w:val="00AD0241"/>
    <w:rsid w:val="00AD09C4"/>
    <w:rsid w:val="00AD2C24"/>
    <w:rsid w:val="00AD2EF4"/>
    <w:rsid w:val="00AD3C3B"/>
    <w:rsid w:val="00AD64BA"/>
    <w:rsid w:val="00AD67DB"/>
    <w:rsid w:val="00AD7CC8"/>
    <w:rsid w:val="00AD7D22"/>
    <w:rsid w:val="00AE0679"/>
    <w:rsid w:val="00AE2909"/>
    <w:rsid w:val="00AE2C8C"/>
    <w:rsid w:val="00AE554C"/>
    <w:rsid w:val="00AE55AB"/>
    <w:rsid w:val="00AE5D52"/>
    <w:rsid w:val="00AE7845"/>
    <w:rsid w:val="00AF11D7"/>
    <w:rsid w:val="00AF44E8"/>
    <w:rsid w:val="00AF7F59"/>
    <w:rsid w:val="00B0174C"/>
    <w:rsid w:val="00B018FF"/>
    <w:rsid w:val="00B05308"/>
    <w:rsid w:val="00B06328"/>
    <w:rsid w:val="00B0744C"/>
    <w:rsid w:val="00B07CF8"/>
    <w:rsid w:val="00B11873"/>
    <w:rsid w:val="00B1299D"/>
    <w:rsid w:val="00B129BC"/>
    <w:rsid w:val="00B15A59"/>
    <w:rsid w:val="00B17521"/>
    <w:rsid w:val="00B21C0E"/>
    <w:rsid w:val="00B234C2"/>
    <w:rsid w:val="00B247B4"/>
    <w:rsid w:val="00B270F7"/>
    <w:rsid w:val="00B33DD6"/>
    <w:rsid w:val="00B354B8"/>
    <w:rsid w:val="00B3654A"/>
    <w:rsid w:val="00B414FC"/>
    <w:rsid w:val="00B41B95"/>
    <w:rsid w:val="00B41BE2"/>
    <w:rsid w:val="00B42F74"/>
    <w:rsid w:val="00B459AF"/>
    <w:rsid w:val="00B501E3"/>
    <w:rsid w:val="00B51F90"/>
    <w:rsid w:val="00B525B5"/>
    <w:rsid w:val="00B54257"/>
    <w:rsid w:val="00B5505F"/>
    <w:rsid w:val="00B56C3B"/>
    <w:rsid w:val="00B57599"/>
    <w:rsid w:val="00B621FE"/>
    <w:rsid w:val="00B62948"/>
    <w:rsid w:val="00B66F1B"/>
    <w:rsid w:val="00B70658"/>
    <w:rsid w:val="00B76DCF"/>
    <w:rsid w:val="00B77904"/>
    <w:rsid w:val="00B82E32"/>
    <w:rsid w:val="00B83148"/>
    <w:rsid w:val="00B83227"/>
    <w:rsid w:val="00B85863"/>
    <w:rsid w:val="00B8586C"/>
    <w:rsid w:val="00B85A4F"/>
    <w:rsid w:val="00B908E6"/>
    <w:rsid w:val="00B91447"/>
    <w:rsid w:val="00B92380"/>
    <w:rsid w:val="00B940F2"/>
    <w:rsid w:val="00B9651C"/>
    <w:rsid w:val="00BA0A23"/>
    <w:rsid w:val="00BA21D9"/>
    <w:rsid w:val="00BA22F5"/>
    <w:rsid w:val="00BA2471"/>
    <w:rsid w:val="00BA3B9B"/>
    <w:rsid w:val="00BA3BBD"/>
    <w:rsid w:val="00BA472F"/>
    <w:rsid w:val="00BA4B13"/>
    <w:rsid w:val="00BA4F8B"/>
    <w:rsid w:val="00BA5CC6"/>
    <w:rsid w:val="00BA6BF8"/>
    <w:rsid w:val="00BA77D0"/>
    <w:rsid w:val="00BB01ED"/>
    <w:rsid w:val="00BB08CC"/>
    <w:rsid w:val="00BB0A6F"/>
    <w:rsid w:val="00BB2092"/>
    <w:rsid w:val="00BB4F82"/>
    <w:rsid w:val="00BB5C65"/>
    <w:rsid w:val="00BB627D"/>
    <w:rsid w:val="00BB7F6E"/>
    <w:rsid w:val="00BC0D05"/>
    <w:rsid w:val="00BC13D9"/>
    <w:rsid w:val="00BC14D2"/>
    <w:rsid w:val="00BC21EC"/>
    <w:rsid w:val="00BC6479"/>
    <w:rsid w:val="00BD41ED"/>
    <w:rsid w:val="00BD7E79"/>
    <w:rsid w:val="00BE47D3"/>
    <w:rsid w:val="00BE528B"/>
    <w:rsid w:val="00BE538D"/>
    <w:rsid w:val="00BE5D57"/>
    <w:rsid w:val="00BE77AD"/>
    <w:rsid w:val="00BE7BE3"/>
    <w:rsid w:val="00BF54E6"/>
    <w:rsid w:val="00BF67BA"/>
    <w:rsid w:val="00C0042F"/>
    <w:rsid w:val="00C04B29"/>
    <w:rsid w:val="00C056CD"/>
    <w:rsid w:val="00C0578D"/>
    <w:rsid w:val="00C06E69"/>
    <w:rsid w:val="00C07CA2"/>
    <w:rsid w:val="00C07DAB"/>
    <w:rsid w:val="00C10A13"/>
    <w:rsid w:val="00C121C2"/>
    <w:rsid w:val="00C14894"/>
    <w:rsid w:val="00C1554D"/>
    <w:rsid w:val="00C20CA8"/>
    <w:rsid w:val="00C225D1"/>
    <w:rsid w:val="00C22759"/>
    <w:rsid w:val="00C22FC7"/>
    <w:rsid w:val="00C251BE"/>
    <w:rsid w:val="00C27341"/>
    <w:rsid w:val="00C27E53"/>
    <w:rsid w:val="00C30110"/>
    <w:rsid w:val="00C32EF5"/>
    <w:rsid w:val="00C34280"/>
    <w:rsid w:val="00C342C2"/>
    <w:rsid w:val="00C36C68"/>
    <w:rsid w:val="00C41CAF"/>
    <w:rsid w:val="00C42598"/>
    <w:rsid w:val="00C43982"/>
    <w:rsid w:val="00C46905"/>
    <w:rsid w:val="00C505A0"/>
    <w:rsid w:val="00C50C4B"/>
    <w:rsid w:val="00C51143"/>
    <w:rsid w:val="00C51C9F"/>
    <w:rsid w:val="00C52707"/>
    <w:rsid w:val="00C54413"/>
    <w:rsid w:val="00C554C5"/>
    <w:rsid w:val="00C55855"/>
    <w:rsid w:val="00C621BE"/>
    <w:rsid w:val="00C62D01"/>
    <w:rsid w:val="00C6510F"/>
    <w:rsid w:val="00C65781"/>
    <w:rsid w:val="00C65F25"/>
    <w:rsid w:val="00C66BE0"/>
    <w:rsid w:val="00C6713E"/>
    <w:rsid w:val="00C67EB8"/>
    <w:rsid w:val="00C749DF"/>
    <w:rsid w:val="00C74A7B"/>
    <w:rsid w:val="00C75700"/>
    <w:rsid w:val="00C76382"/>
    <w:rsid w:val="00C77C73"/>
    <w:rsid w:val="00C814C4"/>
    <w:rsid w:val="00C84C56"/>
    <w:rsid w:val="00C85580"/>
    <w:rsid w:val="00C873E8"/>
    <w:rsid w:val="00C87DF6"/>
    <w:rsid w:val="00C90D7C"/>
    <w:rsid w:val="00C911D7"/>
    <w:rsid w:val="00C91723"/>
    <w:rsid w:val="00C91872"/>
    <w:rsid w:val="00C94102"/>
    <w:rsid w:val="00C9454D"/>
    <w:rsid w:val="00C971A7"/>
    <w:rsid w:val="00CA184E"/>
    <w:rsid w:val="00CA2B0F"/>
    <w:rsid w:val="00CA4643"/>
    <w:rsid w:val="00CA49EF"/>
    <w:rsid w:val="00CA6D28"/>
    <w:rsid w:val="00CB38D5"/>
    <w:rsid w:val="00CB5ACE"/>
    <w:rsid w:val="00CB6718"/>
    <w:rsid w:val="00CC0601"/>
    <w:rsid w:val="00CC1245"/>
    <w:rsid w:val="00CC2CEA"/>
    <w:rsid w:val="00CC7BD8"/>
    <w:rsid w:val="00CD0785"/>
    <w:rsid w:val="00CD109D"/>
    <w:rsid w:val="00CD260F"/>
    <w:rsid w:val="00CD7A7B"/>
    <w:rsid w:val="00CE024A"/>
    <w:rsid w:val="00CE1A6A"/>
    <w:rsid w:val="00CE2990"/>
    <w:rsid w:val="00CE2D39"/>
    <w:rsid w:val="00CE6354"/>
    <w:rsid w:val="00CE79D0"/>
    <w:rsid w:val="00CE7DE0"/>
    <w:rsid w:val="00CF0386"/>
    <w:rsid w:val="00CF14F4"/>
    <w:rsid w:val="00CF1B05"/>
    <w:rsid w:val="00CF3434"/>
    <w:rsid w:val="00CF4848"/>
    <w:rsid w:val="00CF5E28"/>
    <w:rsid w:val="00D00515"/>
    <w:rsid w:val="00D02A42"/>
    <w:rsid w:val="00D02D2F"/>
    <w:rsid w:val="00D0550B"/>
    <w:rsid w:val="00D05D12"/>
    <w:rsid w:val="00D06216"/>
    <w:rsid w:val="00D10702"/>
    <w:rsid w:val="00D171DD"/>
    <w:rsid w:val="00D20C74"/>
    <w:rsid w:val="00D21169"/>
    <w:rsid w:val="00D26AEA"/>
    <w:rsid w:val="00D3197B"/>
    <w:rsid w:val="00D31E80"/>
    <w:rsid w:val="00D31EDE"/>
    <w:rsid w:val="00D37D69"/>
    <w:rsid w:val="00D4158E"/>
    <w:rsid w:val="00D425B8"/>
    <w:rsid w:val="00D42F10"/>
    <w:rsid w:val="00D43F92"/>
    <w:rsid w:val="00D449E3"/>
    <w:rsid w:val="00D450B4"/>
    <w:rsid w:val="00D46E1C"/>
    <w:rsid w:val="00D476CB"/>
    <w:rsid w:val="00D50A26"/>
    <w:rsid w:val="00D50DE1"/>
    <w:rsid w:val="00D559A6"/>
    <w:rsid w:val="00D55AFF"/>
    <w:rsid w:val="00D561EB"/>
    <w:rsid w:val="00D57470"/>
    <w:rsid w:val="00D60E63"/>
    <w:rsid w:val="00D617A4"/>
    <w:rsid w:val="00D61F6B"/>
    <w:rsid w:val="00D621BE"/>
    <w:rsid w:val="00D623B1"/>
    <w:rsid w:val="00D62B72"/>
    <w:rsid w:val="00D62FAB"/>
    <w:rsid w:val="00D67886"/>
    <w:rsid w:val="00D67F8D"/>
    <w:rsid w:val="00D72DCA"/>
    <w:rsid w:val="00D72E21"/>
    <w:rsid w:val="00D73A6A"/>
    <w:rsid w:val="00D746B2"/>
    <w:rsid w:val="00D75DE8"/>
    <w:rsid w:val="00D77F62"/>
    <w:rsid w:val="00D80817"/>
    <w:rsid w:val="00D80E4B"/>
    <w:rsid w:val="00D8228E"/>
    <w:rsid w:val="00D83971"/>
    <w:rsid w:val="00D841D1"/>
    <w:rsid w:val="00D855FB"/>
    <w:rsid w:val="00D867B2"/>
    <w:rsid w:val="00D9039F"/>
    <w:rsid w:val="00D931EB"/>
    <w:rsid w:val="00D93B19"/>
    <w:rsid w:val="00D94FBF"/>
    <w:rsid w:val="00D97BA6"/>
    <w:rsid w:val="00DA09E5"/>
    <w:rsid w:val="00DA242E"/>
    <w:rsid w:val="00DA6226"/>
    <w:rsid w:val="00DA75B2"/>
    <w:rsid w:val="00DA780C"/>
    <w:rsid w:val="00DB042C"/>
    <w:rsid w:val="00DB2CE5"/>
    <w:rsid w:val="00DB335C"/>
    <w:rsid w:val="00DB56C8"/>
    <w:rsid w:val="00DB765F"/>
    <w:rsid w:val="00DB7672"/>
    <w:rsid w:val="00DB7B20"/>
    <w:rsid w:val="00DC0F50"/>
    <w:rsid w:val="00DC16E6"/>
    <w:rsid w:val="00DC1ACF"/>
    <w:rsid w:val="00DC3A7C"/>
    <w:rsid w:val="00DC3F97"/>
    <w:rsid w:val="00DC44DE"/>
    <w:rsid w:val="00DC5409"/>
    <w:rsid w:val="00DC5460"/>
    <w:rsid w:val="00DC59E5"/>
    <w:rsid w:val="00DC7831"/>
    <w:rsid w:val="00DD154D"/>
    <w:rsid w:val="00DD2D92"/>
    <w:rsid w:val="00DD307E"/>
    <w:rsid w:val="00DD393A"/>
    <w:rsid w:val="00DD440E"/>
    <w:rsid w:val="00DD75F4"/>
    <w:rsid w:val="00DE2A6F"/>
    <w:rsid w:val="00DE66BD"/>
    <w:rsid w:val="00DF2939"/>
    <w:rsid w:val="00E029B5"/>
    <w:rsid w:val="00E02FE6"/>
    <w:rsid w:val="00E03DA1"/>
    <w:rsid w:val="00E0568F"/>
    <w:rsid w:val="00E05908"/>
    <w:rsid w:val="00E05EC4"/>
    <w:rsid w:val="00E05EE3"/>
    <w:rsid w:val="00E11BE7"/>
    <w:rsid w:val="00E12B81"/>
    <w:rsid w:val="00E138C1"/>
    <w:rsid w:val="00E168D6"/>
    <w:rsid w:val="00E17DF7"/>
    <w:rsid w:val="00E17E5F"/>
    <w:rsid w:val="00E200FA"/>
    <w:rsid w:val="00E20983"/>
    <w:rsid w:val="00E20A89"/>
    <w:rsid w:val="00E24BE6"/>
    <w:rsid w:val="00E24FD5"/>
    <w:rsid w:val="00E25597"/>
    <w:rsid w:val="00E26CB5"/>
    <w:rsid w:val="00E37936"/>
    <w:rsid w:val="00E408D1"/>
    <w:rsid w:val="00E4152A"/>
    <w:rsid w:val="00E445F9"/>
    <w:rsid w:val="00E44796"/>
    <w:rsid w:val="00E4665C"/>
    <w:rsid w:val="00E506F4"/>
    <w:rsid w:val="00E51215"/>
    <w:rsid w:val="00E53647"/>
    <w:rsid w:val="00E53D50"/>
    <w:rsid w:val="00E549A1"/>
    <w:rsid w:val="00E54BA9"/>
    <w:rsid w:val="00E5567B"/>
    <w:rsid w:val="00E56CBB"/>
    <w:rsid w:val="00E641AE"/>
    <w:rsid w:val="00E66706"/>
    <w:rsid w:val="00E6770F"/>
    <w:rsid w:val="00E773E6"/>
    <w:rsid w:val="00E77579"/>
    <w:rsid w:val="00E77E1C"/>
    <w:rsid w:val="00E77FE6"/>
    <w:rsid w:val="00E81FC7"/>
    <w:rsid w:val="00E820EE"/>
    <w:rsid w:val="00E82429"/>
    <w:rsid w:val="00E836F6"/>
    <w:rsid w:val="00E83741"/>
    <w:rsid w:val="00E854B5"/>
    <w:rsid w:val="00E85AE0"/>
    <w:rsid w:val="00E86C1B"/>
    <w:rsid w:val="00E91EFD"/>
    <w:rsid w:val="00E9386E"/>
    <w:rsid w:val="00E94388"/>
    <w:rsid w:val="00EA47FB"/>
    <w:rsid w:val="00EA5DA9"/>
    <w:rsid w:val="00EA7781"/>
    <w:rsid w:val="00EB01A9"/>
    <w:rsid w:val="00EB0510"/>
    <w:rsid w:val="00EB1817"/>
    <w:rsid w:val="00EB3538"/>
    <w:rsid w:val="00EB4FF0"/>
    <w:rsid w:val="00EB6947"/>
    <w:rsid w:val="00EB7F81"/>
    <w:rsid w:val="00EC4806"/>
    <w:rsid w:val="00EC53E5"/>
    <w:rsid w:val="00EC78BF"/>
    <w:rsid w:val="00ED0DC5"/>
    <w:rsid w:val="00ED0DF7"/>
    <w:rsid w:val="00ED2B00"/>
    <w:rsid w:val="00ED2CBD"/>
    <w:rsid w:val="00ED3926"/>
    <w:rsid w:val="00ED3B75"/>
    <w:rsid w:val="00ED3BBB"/>
    <w:rsid w:val="00ED4032"/>
    <w:rsid w:val="00EE0C9E"/>
    <w:rsid w:val="00EE0F45"/>
    <w:rsid w:val="00EE352F"/>
    <w:rsid w:val="00EE461F"/>
    <w:rsid w:val="00EE540F"/>
    <w:rsid w:val="00EE5530"/>
    <w:rsid w:val="00EE5CD3"/>
    <w:rsid w:val="00EE7003"/>
    <w:rsid w:val="00EF0594"/>
    <w:rsid w:val="00EF209C"/>
    <w:rsid w:val="00EF27C2"/>
    <w:rsid w:val="00EF4127"/>
    <w:rsid w:val="00EF4430"/>
    <w:rsid w:val="00EF582B"/>
    <w:rsid w:val="00F00068"/>
    <w:rsid w:val="00F01860"/>
    <w:rsid w:val="00F01A99"/>
    <w:rsid w:val="00F05422"/>
    <w:rsid w:val="00F05EBE"/>
    <w:rsid w:val="00F07D38"/>
    <w:rsid w:val="00F10873"/>
    <w:rsid w:val="00F12C21"/>
    <w:rsid w:val="00F1367B"/>
    <w:rsid w:val="00F13C25"/>
    <w:rsid w:val="00F13F8E"/>
    <w:rsid w:val="00F169AE"/>
    <w:rsid w:val="00F175E7"/>
    <w:rsid w:val="00F17644"/>
    <w:rsid w:val="00F17F3A"/>
    <w:rsid w:val="00F22F15"/>
    <w:rsid w:val="00F23395"/>
    <w:rsid w:val="00F240E0"/>
    <w:rsid w:val="00F2524E"/>
    <w:rsid w:val="00F262D5"/>
    <w:rsid w:val="00F26F19"/>
    <w:rsid w:val="00F300C9"/>
    <w:rsid w:val="00F3016B"/>
    <w:rsid w:val="00F30895"/>
    <w:rsid w:val="00F30FAE"/>
    <w:rsid w:val="00F324AA"/>
    <w:rsid w:val="00F33431"/>
    <w:rsid w:val="00F35778"/>
    <w:rsid w:val="00F360FC"/>
    <w:rsid w:val="00F36EDD"/>
    <w:rsid w:val="00F401EE"/>
    <w:rsid w:val="00F40EE7"/>
    <w:rsid w:val="00F4411E"/>
    <w:rsid w:val="00F44889"/>
    <w:rsid w:val="00F449BE"/>
    <w:rsid w:val="00F511AE"/>
    <w:rsid w:val="00F524A0"/>
    <w:rsid w:val="00F55956"/>
    <w:rsid w:val="00F62700"/>
    <w:rsid w:val="00F646E9"/>
    <w:rsid w:val="00F66CFF"/>
    <w:rsid w:val="00F67FDA"/>
    <w:rsid w:val="00F712AA"/>
    <w:rsid w:val="00F72CDC"/>
    <w:rsid w:val="00F74989"/>
    <w:rsid w:val="00F75A44"/>
    <w:rsid w:val="00F75ED3"/>
    <w:rsid w:val="00F77B1B"/>
    <w:rsid w:val="00F835D6"/>
    <w:rsid w:val="00F86B76"/>
    <w:rsid w:val="00F87F7E"/>
    <w:rsid w:val="00F90805"/>
    <w:rsid w:val="00F90FFB"/>
    <w:rsid w:val="00F93A71"/>
    <w:rsid w:val="00F97145"/>
    <w:rsid w:val="00FA2342"/>
    <w:rsid w:val="00FA3D49"/>
    <w:rsid w:val="00FA64BB"/>
    <w:rsid w:val="00FA6A17"/>
    <w:rsid w:val="00FB06D1"/>
    <w:rsid w:val="00FB0E13"/>
    <w:rsid w:val="00FB108F"/>
    <w:rsid w:val="00FB14BE"/>
    <w:rsid w:val="00FB167C"/>
    <w:rsid w:val="00FB633B"/>
    <w:rsid w:val="00FB6577"/>
    <w:rsid w:val="00FC2519"/>
    <w:rsid w:val="00FD2965"/>
    <w:rsid w:val="00FD6310"/>
    <w:rsid w:val="00FE0A5F"/>
    <w:rsid w:val="00FE36BA"/>
    <w:rsid w:val="00FE5175"/>
    <w:rsid w:val="00FE563C"/>
    <w:rsid w:val="00FE5A62"/>
    <w:rsid w:val="00FE6020"/>
    <w:rsid w:val="00FE69C9"/>
    <w:rsid w:val="00FE6B4D"/>
    <w:rsid w:val="00FE7048"/>
    <w:rsid w:val="00FE7935"/>
    <w:rsid w:val="00FF0910"/>
    <w:rsid w:val="00FF2A5F"/>
    <w:rsid w:val="00FF2AE1"/>
    <w:rsid w:val="00FF3334"/>
    <w:rsid w:val="00FF5725"/>
    <w:rsid w:val="00FF58E9"/>
    <w:rsid w:val="00FF59F4"/>
    <w:rsid w:val="00FF7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2AD4DB"/>
  <w15:docId w15:val="{AEFB7F45-5AC6-471F-B8D0-704176BF8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215"/>
  </w:style>
  <w:style w:type="paragraph" w:styleId="Heading1">
    <w:name w:val="heading 1"/>
    <w:basedOn w:val="Normal"/>
    <w:next w:val="Normal"/>
    <w:link w:val="Heading1Char"/>
    <w:uiPriority w:val="9"/>
    <w:qFormat/>
    <w:rsid w:val="007468F4"/>
    <w:pPr>
      <w:keepNext/>
      <w:spacing w:after="0" w:line="240" w:lineRule="auto"/>
      <w:ind w:right="-180"/>
      <w:jc w:val="both"/>
      <w:outlineLvl w:val="0"/>
    </w:pPr>
    <w:rPr>
      <w:rFonts w:ascii="New York" w:eastAsia="Times New Roman" w:hAnsi="New York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582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58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68F4"/>
    <w:rPr>
      <w:rFonts w:ascii="New York" w:eastAsia="Times New Roman" w:hAnsi="New York" w:cs="Times New Roman"/>
      <w:b/>
      <w:sz w:val="24"/>
      <w:szCs w:val="20"/>
    </w:rPr>
  </w:style>
  <w:style w:type="paragraph" w:styleId="BodyText">
    <w:name w:val="Body Text"/>
    <w:basedOn w:val="Normal"/>
    <w:link w:val="BodyTextChar"/>
    <w:semiHidden/>
    <w:rsid w:val="007468F4"/>
    <w:pPr>
      <w:spacing w:after="0" w:line="240" w:lineRule="auto"/>
      <w:jc w:val="both"/>
    </w:pPr>
    <w:rPr>
      <w:rFonts w:ascii="Helvetica" w:eastAsia="Times New Roman" w:hAnsi="Helvetica" w:cs="Times New Roman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7468F4"/>
    <w:rPr>
      <w:rFonts w:ascii="Helvetica" w:eastAsia="Times New Roman" w:hAnsi="Helvetica" w:cs="Times New Roman"/>
      <w:szCs w:val="20"/>
    </w:rPr>
  </w:style>
  <w:style w:type="paragraph" w:customStyle="1" w:styleId="Achievement">
    <w:name w:val="Achievement"/>
    <w:basedOn w:val="BodyText"/>
    <w:rsid w:val="007468F4"/>
    <w:pPr>
      <w:numPr>
        <w:numId w:val="27"/>
      </w:numPr>
      <w:tabs>
        <w:tab w:val="clear" w:pos="360"/>
      </w:tabs>
      <w:spacing w:after="60" w:line="240" w:lineRule="atLeast"/>
      <w:ind w:left="240" w:hanging="240"/>
    </w:pPr>
    <w:rPr>
      <w:rFonts w:ascii="Garamond" w:hAnsi="Garamond"/>
    </w:rPr>
  </w:style>
  <w:style w:type="paragraph" w:styleId="Header">
    <w:name w:val="header"/>
    <w:basedOn w:val="Normal"/>
    <w:link w:val="HeaderChar"/>
    <w:uiPriority w:val="99"/>
    <w:unhideWhenUsed/>
    <w:rsid w:val="00313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4CF"/>
  </w:style>
  <w:style w:type="paragraph" w:styleId="Footer">
    <w:name w:val="footer"/>
    <w:basedOn w:val="Normal"/>
    <w:link w:val="FooterChar"/>
    <w:uiPriority w:val="99"/>
    <w:unhideWhenUsed/>
    <w:rsid w:val="003134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4CF"/>
  </w:style>
  <w:style w:type="character" w:styleId="FollowedHyperlink">
    <w:name w:val="FollowedHyperlink"/>
    <w:basedOn w:val="DefaultParagraphFont"/>
    <w:uiPriority w:val="99"/>
    <w:semiHidden/>
    <w:unhideWhenUsed/>
    <w:rsid w:val="00C971A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82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E56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ave.thielen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6C979-C767-4391-95A5-DDB7B60A7AD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2f988bf-86f1-41af-91ab-2d7cd011db47}" enabled="0" method="" siteId="{72f988bf-86f1-41af-91ab-2d7cd011db4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729</Words>
  <Characters>4499</Characters>
  <Application>Microsoft Office Word</Application>
  <DocSecurity>0</DocSecurity>
  <Lines>8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Thielen</dc:creator>
  <cp:lastModifiedBy>David Thielen</cp:lastModifiedBy>
  <cp:revision>24</cp:revision>
  <cp:lastPrinted>2023-02-21T21:01:00Z</cp:lastPrinted>
  <dcterms:created xsi:type="dcterms:W3CDTF">2022-05-08T08:38:00Z</dcterms:created>
  <dcterms:modified xsi:type="dcterms:W3CDTF">2023-02-21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7a6368552605ebe524ee2bafe8bb019af0c9c4ef31295cb60b522e5ac7b531</vt:lpwstr>
  </property>
</Properties>
</file>